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526EE" w14:textId="77777777" w:rsidR="00486F56" w:rsidRDefault="00486F56" w:rsidP="00486F56">
      <w:pPr>
        <w:rPr>
          <w:b/>
          <w:bCs/>
        </w:rPr>
      </w:pPr>
      <w:r w:rsidRPr="00C956A2">
        <w:rPr>
          <w:b/>
          <w:bCs/>
        </w:rPr>
        <w:t>Supplemental Materials</w:t>
      </w:r>
    </w:p>
    <w:p w14:paraId="18B33F32" w14:textId="77777777" w:rsidR="00486F56" w:rsidRPr="00483655" w:rsidRDefault="00486F56" w:rsidP="00486F56">
      <w:pPr>
        <w:rPr>
          <w:b/>
          <w:bCs/>
          <w:i/>
          <w:iCs/>
        </w:rPr>
      </w:pPr>
      <w:r w:rsidRPr="00483655">
        <w:rPr>
          <w:b/>
          <w:bCs/>
          <w:i/>
          <w:iCs/>
        </w:rPr>
        <w:t>Disease Severity Categories</w:t>
      </w:r>
    </w:p>
    <w:p w14:paraId="2F8C26A0" w14:textId="3331B94E" w:rsidR="00486F56" w:rsidRDefault="00486F56" w:rsidP="00486F56">
      <w:pPr>
        <w:ind w:firstLine="720"/>
      </w:pPr>
      <w:r w:rsidRPr="0063620D">
        <w:t xml:space="preserve">Remission or mild disease was defined as a 7-day average stool frequency score of </w:t>
      </w:r>
      <w:r w:rsidRPr="0063620D">
        <w:rPr>
          <w:rFonts w:cs="Arial"/>
        </w:rPr>
        <w:t>≤</w:t>
      </w:r>
      <w:r w:rsidRPr="0063620D">
        <w:t xml:space="preserve">3 or a 7-day average abdominal pain score of </w:t>
      </w:r>
      <w:r w:rsidRPr="0063620D">
        <w:rPr>
          <w:rFonts w:cs="Arial"/>
        </w:rPr>
        <w:t>≤</w:t>
      </w:r>
      <w:r w:rsidRPr="0063620D">
        <w:t>1 in the 3 months prior to screening</w:t>
      </w:r>
      <w:r>
        <w:t>,</w:t>
      </w:r>
      <w:r w:rsidRPr="0063620D">
        <w:t xml:space="preserve"> and moderate to severe was defined as a 7-day average stool frequency score of </w:t>
      </w:r>
      <w:r w:rsidRPr="0063620D">
        <w:rPr>
          <w:rFonts w:cs="Arial"/>
        </w:rPr>
        <w:t>≥</w:t>
      </w:r>
      <w:r w:rsidRPr="0063620D">
        <w:t xml:space="preserve">4 and/or a 7-day average abdominal pain score of </w:t>
      </w:r>
      <w:r w:rsidRPr="0063620D">
        <w:rPr>
          <w:rFonts w:cs="Arial"/>
        </w:rPr>
        <w:t>≥</w:t>
      </w:r>
      <w:r w:rsidRPr="0063620D">
        <w:t>2</w:t>
      </w:r>
      <w:r>
        <w:t xml:space="preserve">. </w:t>
      </w:r>
    </w:p>
    <w:p w14:paraId="2EB28A37" w14:textId="77777777" w:rsidR="00486F56" w:rsidRPr="00483655" w:rsidRDefault="00486F56" w:rsidP="00486F56">
      <w:pPr>
        <w:rPr>
          <w:b/>
          <w:bCs/>
          <w:i/>
          <w:iCs/>
        </w:rPr>
      </w:pPr>
      <w:r w:rsidRPr="00483655">
        <w:rPr>
          <w:b/>
          <w:bCs/>
          <w:i/>
          <w:iCs/>
        </w:rPr>
        <w:t>Detailed Eligibility Criteria</w:t>
      </w:r>
    </w:p>
    <w:p w14:paraId="126D1B67" w14:textId="2BE8BCC1" w:rsidR="00486F56" w:rsidRPr="00F76B44" w:rsidRDefault="00486F56" w:rsidP="00486F56">
      <w:pPr>
        <w:ind w:firstLine="720"/>
        <w:rPr>
          <w:b/>
          <w:bCs/>
        </w:rPr>
      </w:pPr>
      <w:r>
        <w:t>I</w:t>
      </w:r>
      <w:r w:rsidRPr="00927C6B">
        <w:t xml:space="preserve">nclusion criteria included US residency, cognitive abilities to participate in a 90-minute interview, spoken and written English language fluency, and access to a telephone or computer. </w:t>
      </w:r>
    </w:p>
    <w:p w14:paraId="7EC0F377" w14:textId="19BE3749" w:rsidR="00486F56" w:rsidRDefault="00486F56" w:rsidP="00486F56">
      <w:pPr>
        <w:spacing w:after="0"/>
        <w:ind w:firstLine="720"/>
      </w:pPr>
      <w:bookmarkStart w:id="0" w:name="_Hlk103774484"/>
      <w:r w:rsidRPr="00927C6B">
        <w:t>Patients with physical or psychological conditions that</w:t>
      </w:r>
      <w:r>
        <w:t>, in the opinion of the physician</w:t>
      </w:r>
      <w:r w:rsidRPr="00927C6B">
        <w:t xml:space="preserve"> might affect their ability to provide consent, comply with study requirements, or confound study results</w:t>
      </w:r>
      <w:r>
        <w:t>,</w:t>
      </w:r>
      <w:r w:rsidRPr="00927C6B">
        <w:t xml:space="preserve"> were excluded. </w:t>
      </w:r>
      <w:bookmarkStart w:id="1" w:name="_Hlk109344780"/>
      <w:bookmarkStart w:id="2" w:name="_Hlk103712219"/>
      <w:r>
        <w:t>For example, physical limitations such as limited eyesight or psychological conditions such as attention deficit disorders may have been considered exclusionary by clinicians</w:t>
      </w:r>
      <w:bookmarkEnd w:id="0"/>
      <w:r>
        <w:t xml:space="preserve"> since reading items in ePRO format was required and it was necessary for patients to maintain concentration for 90 minutes during interviews. </w:t>
      </w:r>
      <w:r w:rsidR="00AA23AD">
        <w:t>If the physician did not think a patient’s condition would have an impact on study results, they were included (e.g.</w:t>
      </w:r>
      <w:r w:rsidR="008E7344">
        <w:t>,</w:t>
      </w:r>
      <w:r w:rsidR="00AA23AD">
        <w:t xml:space="preserve"> n=3 participants had depression). </w:t>
      </w:r>
      <w:r>
        <w:t xml:space="preserve">Additionally, based on clinician </w:t>
      </w:r>
      <w:r>
        <w:lastRenderedPageBreak/>
        <w:t>judgement, patients with diseases that had overlapping symptoms that may cause difficulty discerning only symptoms and experiences related to Crohn’s disease were excluded.</w:t>
      </w:r>
      <w:bookmarkEnd w:id="1"/>
    </w:p>
    <w:p w14:paraId="4B490D26" w14:textId="4B2995F8" w:rsidR="00486F56" w:rsidRPr="00927C6B" w:rsidRDefault="00486F56" w:rsidP="00486F56">
      <w:pPr>
        <w:spacing w:after="0"/>
        <w:ind w:firstLine="720"/>
      </w:pPr>
      <w:r w:rsidRPr="002712B4">
        <w:t xml:space="preserve">Eligibility criteria for this study were </w:t>
      </w:r>
      <w:r>
        <w:t xml:space="preserve">also </w:t>
      </w:r>
      <w:r w:rsidRPr="002712B4">
        <w:t>based on key exclusion criteria from clinical trials for drugs aimed at treating luminal inflammation.</w:t>
      </w:r>
      <w:r w:rsidRPr="00B64ED9">
        <w:rPr>
          <w:sz w:val="22"/>
          <w:szCs w:val="22"/>
        </w:rPr>
        <w:t xml:space="preserve"> </w:t>
      </w:r>
      <w:r w:rsidRPr="00927C6B">
        <w:t>Patients were also excluded if they had an endoscopic procedure within 7 days of screening; a diagnosis of indeterminate colitis, unclassified IBD, infectious colitis, ischemic colitis, or ulcerative colitis; symptomatic strictures/stenoses, short bowel syndrome, or perianal abscess; an ileostomy or colostomy; or bowel surgery within 6 months of screening</w:t>
      </w:r>
      <w:bookmarkEnd w:id="2"/>
      <w:r w:rsidRPr="00927C6B">
        <w:t xml:space="preserve">. Patients currently enrolled in or </w:t>
      </w:r>
      <w:r>
        <w:t>previously</w:t>
      </w:r>
      <w:r w:rsidRPr="00927C6B">
        <w:t xml:space="preserve"> enrolled in a clinical trial within 6 months of screening were not eligible</w:t>
      </w:r>
      <w:r>
        <w:t xml:space="preserve">. </w:t>
      </w:r>
    </w:p>
    <w:p w14:paraId="4C8A3A74" w14:textId="77777777" w:rsidR="00486F56" w:rsidRDefault="00486F56" w:rsidP="00486F56"/>
    <w:p w14:paraId="0996EAFF" w14:textId="77777777" w:rsidR="00011B51" w:rsidRDefault="00011B51" w:rsidP="00486F56">
      <w:pPr>
        <w:spacing w:after="0" w:line="240" w:lineRule="auto"/>
        <w:rPr>
          <w:rFonts w:cs="Arial"/>
          <w:bCs/>
        </w:rPr>
      </w:pPr>
    </w:p>
    <w:p w14:paraId="1124C1E3" w14:textId="77777777" w:rsidR="00011B51" w:rsidRDefault="00011B51" w:rsidP="00486F56">
      <w:pPr>
        <w:spacing w:after="0" w:line="240" w:lineRule="auto"/>
        <w:rPr>
          <w:rFonts w:cs="Arial"/>
          <w:bCs/>
        </w:rPr>
      </w:pPr>
    </w:p>
    <w:p w14:paraId="2BDEE55D" w14:textId="0B9C264F" w:rsidR="00011B51" w:rsidRPr="00011B51" w:rsidRDefault="00011B51" w:rsidP="00011B51">
      <w:pPr>
        <w:pStyle w:val="EndNoteBibliography"/>
        <w:spacing w:after="0"/>
      </w:pPr>
      <w:r w:rsidRPr="00011B51">
        <w:t>[1] Guidance for Industry Patient Reported Outcomes: Use in Medical Product Development to Support Labeling Claims, in: F.a.D. Administration (Ed.) US Department of Health and Human Services, 2009.</w:t>
      </w:r>
    </w:p>
    <w:p w14:paraId="6BB85772" w14:textId="77777777" w:rsidR="00011B51" w:rsidRPr="00011B51" w:rsidRDefault="00011B51" w:rsidP="00011B51">
      <w:pPr>
        <w:pStyle w:val="EndNoteBibliography"/>
      </w:pPr>
      <w:r w:rsidRPr="00011B51">
        <w:t>[2] Guideline on the development of new medicinal products for the treatment of Crohn’s Disease, in: C.f.M.P.f.H. Use (Ed.) European Medicines Agency, 2016.</w:t>
      </w:r>
    </w:p>
    <w:p w14:paraId="0EB21DE0" w14:textId="3D29E753" w:rsidR="00CD1012" w:rsidRPr="001A4BEF" w:rsidRDefault="00CD1012" w:rsidP="00486F56">
      <w:pPr>
        <w:spacing w:after="0" w:line="240" w:lineRule="auto"/>
        <w:rPr>
          <w:rFonts w:cs="Arial"/>
          <w:bCs/>
        </w:rPr>
      </w:pPr>
    </w:p>
    <w:sectPr w:rsidR="00CD1012" w:rsidRPr="001A4BEF" w:rsidSect="00DD4F46">
      <w:footerReference w:type="default" r:id="rId8"/>
      <w:footnotePr>
        <w:numFmt w:val="lowerLetter"/>
        <w:numRestart w:val="eachPage"/>
      </w:footnotePr>
      <w:pgSz w:w="12240" w:h="15840"/>
      <w:pgMar w:top="1440" w:right="1800" w:bottom="1440" w:left="180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0DA35" w14:textId="77777777" w:rsidR="00A55ACB" w:rsidRDefault="00A55ACB">
      <w:r>
        <w:separator/>
      </w:r>
    </w:p>
    <w:p w14:paraId="33DFCE6A" w14:textId="77777777" w:rsidR="00A55ACB" w:rsidRDefault="00A55ACB"/>
  </w:endnote>
  <w:endnote w:type="continuationSeparator" w:id="0">
    <w:p w14:paraId="5E194AD5" w14:textId="77777777" w:rsidR="00A55ACB" w:rsidRDefault="00A55ACB">
      <w:r>
        <w:continuationSeparator/>
      </w:r>
    </w:p>
    <w:p w14:paraId="0B58BEC0" w14:textId="77777777" w:rsidR="00A55ACB" w:rsidRDefault="00A55ACB"/>
  </w:endnote>
  <w:endnote w:type="continuationNotice" w:id="1">
    <w:p w14:paraId="4F0A1183" w14:textId="77777777" w:rsidR="00A55ACB" w:rsidRDefault="00A55AC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BA1B9" w14:textId="77777777" w:rsidR="00B03897" w:rsidRDefault="00B0389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0</w:t>
    </w:r>
    <w:r>
      <w:rPr>
        <w:noProof/>
      </w:rPr>
      <w:fldChar w:fldCharType="end"/>
    </w:r>
  </w:p>
  <w:p w14:paraId="68783C2D" w14:textId="77777777" w:rsidR="00B03897" w:rsidRDefault="00B03897" w:rsidP="00AD4844">
    <w:pPr>
      <w:pStyle w:val="Footer"/>
      <w:rPr>
        <w:rFonts w:ascii="Times New Roman" w:hAnsi="Times New Roman"/>
        <w:b/>
        <w:smallCap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08F71" w14:textId="77777777" w:rsidR="00A55ACB" w:rsidRDefault="00A55ACB">
      <w:r>
        <w:separator/>
      </w:r>
    </w:p>
    <w:p w14:paraId="4EEBE6F9" w14:textId="77777777" w:rsidR="00A55ACB" w:rsidRDefault="00A55ACB"/>
  </w:footnote>
  <w:footnote w:type="continuationSeparator" w:id="0">
    <w:p w14:paraId="29EBFDC4" w14:textId="77777777" w:rsidR="00A55ACB" w:rsidRDefault="00A55ACB">
      <w:r>
        <w:continuationSeparator/>
      </w:r>
    </w:p>
    <w:p w14:paraId="5D72FF6C" w14:textId="77777777" w:rsidR="00A55ACB" w:rsidRDefault="00A55ACB"/>
  </w:footnote>
  <w:footnote w:type="continuationNotice" w:id="1">
    <w:p w14:paraId="4F7E4D06" w14:textId="77777777" w:rsidR="00A55ACB" w:rsidRDefault="00A55AC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95FC5"/>
    <w:multiLevelType w:val="hybridMultilevel"/>
    <w:tmpl w:val="1B20237A"/>
    <w:lvl w:ilvl="0" w:tplc="4BE62DA2">
      <w:start w:val="1"/>
      <w:numFmt w:val="decimal"/>
      <w:lvlText w:val="%1."/>
      <w:lvlJc w:val="left"/>
      <w:pPr>
        <w:ind w:left="720" w:hanging="360"/>
      </w:pPr>
      <w:rPr>
        <w:rFonts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3025D"/>
    <w:multiLevelType w:val="hybridMultilevel"/>
    <w:tmpl w:val="7E74CE7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FB30B8"/>
    <w:multiLevelType w:val="hybridMultilevel"/>
    <w:tmpl w:val="6758F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A6B1C"/>
    <w:multiLevelType w:val="hybridMultilevel"/>
    <w:tmpl w:val="D9703518"/>
    <w:lvl w:ilvl="0" w:tplc="6756C74A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B9E0F3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9128080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92FC8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FC8ECB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A8EC3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AE649D0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107A7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7CD6B2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1A6CFC"/>
    <w:multiLevelType w:val="hybridMultilevel"/>
    <w:tmpl w:val="ADC4A8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A30C51"/>
    <w:multiLevelType w:val="hybridMultilevel"/>
    <w:tmpl w:val="5A96C7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E9356C"/>
    <w:multiLevelType w:val="hybridMultilevel"/>
    <w:tmpl w:val="7E5A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0734B1"/>
    <w:multiLevelType w:val="hybridMultilevel"/>
    <w:tmpl w:val="5F42D9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A26F2A"/>
    <w:multiLevelType w:val="hybridMultilevel"/>
    <w:tmpl w:val="E59077FE"/>
    <w:lvl w:ilvl="0" w:tplc="20D29F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292F67"/>
    <w:multiLevelType w:val="hybridMultilevel"/>
    <w:tmpl w:val="977CE4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1638B1"/>
    <w:multiLevelType w:val="hybridMultilevel"/>
    <w:tmpl w:val="0354F5D0"/>
    <w:lvl w:ilvl="0" w:tplc="F4BA0528">
      <w:start w:val="1"/>
      <w:numFmt w:val="decimal"/>
      <w:pStyle w:val="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251EB3"/>
    <w:multiLevelType w:val="hybridMultilevel"/>
    <w:tmpl w:val="DE54E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89081F"/>
    <w:multiLevelType w:val="hybridMultilevel"/>
    <w:tmpl w:val="677C95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81A458C"/>
    <w:multiLevelType w:val="hybridMultilevel"/>
    <w:tmpl w:val="CFD6CF4A"/>
    <w:lvl w:ilvl="0" w:tplc="D4EAD4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F518FA"/>
    <w:multiLevelType w:val="hybridMultilevel"/>
    <w:tmpl w:val="D3E0D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026B2D"/>
    <w:multiLevelType w:val="hybridMultilevel"/>
    <w:tmpl w:val="C860C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8796930">
    <w:abstractNumId w:val="8"/>
  </w:num>
  <w:num w:numId="2" w16cid:durableId="1755936655">
    <w:abstractNumId w:val="5"/>
  </w:num>
  <w:num w:numId="3" w16cid:durableId="1225291158">
    <w:abstractNumId w:val="11"/>
  </w:num>
  <w:num w:numId="4" w16cid:durableId="1092748254">
    <w:abstractNumId w:val="9"/>
  </w:num>
  <w:num w:numId="5" w16cid:durableId="1289893712">
    <w:abstractNumId w:val="10"/>
  </w:num>
  <w:num w:numId="6" w16cid:durableId="1413502004">
    <w:abstractNumId w:val="4"/>
  </w:num>
  <w:num w:numId="7" w16cid:durableId="903642093">
    <w:abstractNumId w:val="15"/>
  </w:num>
  <w:num w:numId="8" w16cid:durableId="109280211">
    <w:abstractNumId w:val="12"/>
  </w:num>
  <w:num w:numId="9" w16cid:durableId="503403285">
    <w:abstractNumId w:val="6"/>
  </w:num>
  <w:num w:numId="10" w16cid:durableId="173375054">
    <w:abstractNumId w:val="14"/>
  </w:num>
  <w:num w:numId="11" w16cid:durableId="1296179295">
    <w:abstractNumId w:val="3"/>
  </w:num>
  <w:num w:numId="12" w16cid:durableId="786895990">
    <w:abstractNumId w:val="1"/>
  </w:num>
  <w:num w:numId="13" w16cid:durableId="1042025305">
    <w:abstractNumId w:val="2"/>
  </w:num>
  <w:num w:numId="14" w16cid:durableId="1369992335">
    <w:abstractNumId w:val="0"/>
  </w:num>
  <w:num w:numId="15" w16cid:durableId="368381178">
    <w:abstractNumId w:val="13"/>
  </w:num>
  <w:num w:numId="16" w16cid:durableId="74969755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embedSystemFonts/>
  <w:activeWritingStyle w:appName="MSWord" w:lang="en-US" w:vendorID="8" w:dllVersion="513" w:checkStyle="1"/>
  <w:proofState w:spelling="clean" w:grammar="clean"/>
  <w:stylePaneFormatFilter w:val="B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1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numFmt w:val="lowerLetter"/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Q3MTY1NjQ3MzBU0lEKTi0uzszPAykwrAUAO5GgA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ta Biomaterialia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5f0xtr0hzwxrle9sf8xddxiz25wpp5wa0vs&quot;&gt;GLcrn21803CrohnDx-Converted&lt;record-ids&gt;&lt;item&gt;6&lt;/item&gt;&lt;item&gt;7&lt;/item&gt;&lt;/record-ids&gt;&lt;/item&gt;&lt;/Libraries&gt;"/>
  </w:docVars>
  <w:rsids>
    <w:rsidRoot w:val="00502EFE"/>
    <w:rsid w:val="000018A2"/>
    <w:rsid w:val="00001D8C"/>
    <w:rsid w:val="00002E18"/>
    <w:rsid w:val="00005695"/>
    <w:rsid w:val="00010CA0"/>
    <w:rsid w:val="00011000"/>
    <w:rsid w:val="00011B51"/>
    <w:rsid w:val="00012FC1"/>
    <w:rsid w:val="00013235"/>
    <w:rsid w:val="00015A6F"/>
    <w:rsid w:val="00015FAE"/>
    <w:rsid w:val="000167D1"/>
    <w:rsid w:val="00016D88"/>
    <w:rsid w:val="00017970"/>
    <w:rsid w:val="0002001C"/>
    <w:rsid w:val="00021CDD"/>
    <w:rsid w:val="00021EE3"/>
    <w:rsid w:val="00022A4A"/>
    <w:rsid w:val="00023318"/>
    <w:rsid w:val="00024C7A"/>
    <w:rsid w:val="000250B0"/>
    <w:rsid w:val="0002585E"/>
    <w:rsid w:val="00026C42"/>
    <w:rsid w:val="00027E70"/>
    <w:rsid w:val="00030FC0"/>
    <w:rsid w:val="0003192F"/>
    <w:rsid w:val="0003209B"/>
    <w:rsid w:val="00033022"/>
    <w:rsid w:val="00033FD7"/>
    <w:rsid w:val="000347A6"/>
    <w:rsid w:val="00034A53"/>
    <w:rsid w:val="000358AB"/>
    <w:rsid w:val="00036579"/>
    <w:rsid w:val="00036C1C"/>
    <w:rsid w:val="00036FFF"/>
    <w:rsid w:val="00037811"/>
    <w:rsid w:val="00041559"/>
    <w:rsid w:val="00041F08"/>
    <w:rsid w:val="00047E34"/>
    <w:rsid w:val="00051468"/>
    <w:rsid w:val="00051F0D"/>
    <w:rsid w:val="00052EF0"/>
    <w:rsid w:val="00054950"/>
    <w:rsid w:val="00054988"/>
    <w:rsid w:val="00054A41"/>
    <w:rsid w:val="000558D8"/>
    <w:rsid w:val="00056924"/>
    <w:rsid w:val="0006000A"/>
    <w:rsid w:val="00060D97"/>
    <w:rsid w:val="00061978"/>
    <w:rsid w:val="00061F55"/>
    <w:rsid w:val="000622A6"/>
    <w:rsid w:val="00062669"/>
    <w:rsid w:val="000633A2"/>
    <w:rsid w:val="000641C6"/>
    <w:rsid w:val="00070798"/>
    <w:rsid w:val="00071022"/>
    <w:rsid w:val="0007233B"/>
    <w:rsid w:val="000727EE"/>
    <w:rsid w:val="00074417"/>
    <w:rsid w:val="0007512B"/>
    <w:rsid w:val="00075473"/>
    <w:rsid w:val="0007729D"/>
    <w:rsid w:val="00077E87"/>
    <w:rsid w:val="000802D3"/>
    <w:rsid w:val="00080C44"/>
    <w:rsid w:val="00081439"/>
    <w:rsid w:val="0008172C"/>
    <w:rsid w:val="000835E6"/>
    <w:rsid w:val="00083AAE"/>
    <w:rsid w:val="00083E96"/>
    <w:rsid w:val="000864EC"/>
    <w:rsid w:val="00086913"/>
    <w:rsid w:val="000917D3"/>
    <w:rsid w:val="00091E9E"/>
    <w:rsid w:val="00091EB7"/>
    <w:rsid w:val="000928B9"/>
    <w:rsid w:val="00093534"/>
    <w:rsid w:val="000937D8"/>
    <w:rsid w:val="00093A61"/>
    <w:rsid w:val="000944AD"/>
    <w:rsid w:val="0009490D"/>
    <w:rsid w:val="000A0A74"/>
    <w:rsid w:val="000A153F"/>
    <w:rsid w:val="000A4EAD"/>
    <w:rsid w:val="000A5447"/>
    <w:rsid w:val="000A5EF4"/>
    <w:rsid w:val="000A7791"/>
    <w:rsid w:val="000A7C3A"/>
    <w:rsid w:val="000B049A"/>
    <w:rsid w:val="000B0798"/>
    <w:rsid w:val="000B2604"/>
    <w:rsid w:val="000B3346"/>
    <w:rsid w:val="000C1236"/>
    <w:rsid w:val="000C257D"/>
    <w:rsid w:val="000C3C66"/>
    <w:rsid w:val="000C4633"/>
    <w:rsid w:val="000C4B79"/>
    <w:rsid w:val="000C4C3F"/>
    <w:rsid w:val="000C5780"/>
    <w:rsid w:val="000C6AE1"/>
    <w:rsid w:val="000D1EB0"/>
    <w:rsid w:val="000D2C1E"/>
    <w:rsid w:val="000D40A4"/>
    <w:rsid w:val="000D4391"/>
    <w:rsid w:val="000D4596"/>
    <w:rsid w:val="000D4ECA"/>
    <w:rsid w:val="000E1065"/>
    <w:rsid w:val="000E1250"/>
    <w:rsid w:val="000E141E"/>
    <w:rsid w:val="000E1D7F"/>
    <w:rsid w:val="000E2123"/>
    <w:rsid w:val="000E2570"/>
    <w:rsid w:val="000E28D9"/>
    <w:rsid w:val="000E2A55"/>
    <w:rsid w:val="000E4556"/>
    <w:rsid w:val="000E6FAC"/>
    <w:rsid w:val="000E7520"/>
    <w:rsid w:val="000F108B"/>
    <w:rsid w:val="000F4F7F"/>
    <w:rsid w:val="000F55AD"/>
    <w:rsid w:val="000F7056"/>
    <w:rsid w:val="000F7F12"/>
    <w:rsid w:val="0010264B"/>
    <w:rsid w:val="00102EE0"/>
    <w:rsid w:val="00102F7C"/>
    <w:rsid w:val="00103AD5"/>
    <w:rsid w:val="00103E15"/>
    <w:rsid w:val="00103F14"/>
    <w:rsid w:val="0010420A"/>
    <w:rsid w:val="00106D70"/>
    <w:rsid w:val="00106E83"/>
    <w:rsid w:val="001077B2"/>
    <w:rsid w:val="00110740"/>
    <w:rsid w:val="001108F3"/>
    <w:rsid w:val="0011132A"/>
    <w:rsid w:val="001134BB"/>
    <w:rsid w:val="00113EB6"/>
    <w:rsid w:val="001145C4"/>
    <w:rsid w:val="001166C9"/>
    <w:rsid w:val="00116898"/>
    <w:rsid w:val="00116976"/>
    <w:rsid w:val="00117B97"/>
    <w:rsid w:val="00117E2A"/>
    <w:rsid w:val="00121AF6"/>
    <w:rsid w:val="00121F61"/>
    <w:rsid w:val="00122E89"/>
    <w:rsid w:val="001232E8"/>
    <w:rsid w:val="00123878"/>
    <w:rsid w:val="00124A2E"/>
    <w:rsid w:val="001264B3"/>
    <w:rsid w:val="00127F12"/>
    <w:rsid w:val="00130111"/>
    <w:rsid w:val="00130966"/>
    <w:rsid w:val="00132754"/>
    <w:rsid w:val="00132C16"/>
    <w:rsid w:val="00133F60"/>
    <w:rsid w:val="001340F2"/>
    <w:rsid w:val="001342C1"/>
    <w:rsid w:val="001350F0"/>
    <w:rsid w:val="00135DE7"/>
    <w:rsid w:val="00135FEE"/>
    <w:rsid w:val="00136461"/>
    <w:rsid w:val="00136B7E"/>
    <w:rsid w:val="00142501"/>
    <w:rsid w:val="001426AC"/>
    <w:rsid w:val="00144502"/>
    <w:rsid w:val="00145E37"/>
    <w:rsid w:val="00147EAF"/>
    <w:rsid w:val="001503F2"/>
    <w:rsid w:val="0015054C"/>
    <w:rsid w:val="00150F3D"/>
    <w:rsid w:val="00151178"/>
    <w:rsid w:val="00151EF9"/>
    <w:rsid w:val="00152002"/>
    <w:rsid w:val="001526F8"/>
    <w:rsid w:val="00153119"/>
    <w:rsid w:val="00153D09"/>
    <w:rsid w:val="0015433E"/>
    <w:rsid w:val="00155721"/>
    <w:rsid w:val="0015635A"/>
    <w:rsid w:val="00160926"/>
    <w:rsid w:val="00160AA2"/>
    <w:rsid w:val="00162112"/>
    <w:rsid w:val="0016274F"/>
    <w:rsid w:val="00162E23"/>
    <w:rsid w:val="00163121"/>
    <w:rsid w:val="00163964"/>
    <w:rsid w:val="001640ED"/>
    <w:rsid w:val="0016636A"/>
    <w:rsid w:val="00166BB9"/>
    <w:rsid w:val="00166E58"/>
    <w:rsid w:val="00166EF7"/>
    <w:rsid w:val="00170B85"/>
    <w:rsid w:val="00170BD7"/>
    <w:rsid w:val="00171060"/>
    <w:rsid w:val="001725AC"/>
    <w:rsid w:val="00172779"/>
    <w:rsid w:val="001753E2"/>
    <w:rsid w:val="00175FCB"/>
    <w:rsid w:val="0017729B"/>
    <w:rsid w:val="00177F11"/>
    <w:rsid w:val="001803E6"/>
    <w:rsid w:val="0018253D"/>
    <w:rsid w:val="00183738"/>
    <w:rsid w:val="0018516C"/>
    <w:rsid w:val="00185C43"/>
    <w:rsid w:val="001862DF"/>
    <w:rsid w:val="0018630D"/>
    <w:rsid w:val="00186811"/>
    <w:rsid w:val="001A2BAE"/>
    <w:rsid w:val="001A4BEF"/>
    <w:rsid w:val="001A68FD"/>
    <w:rsid w:val="001A7D07"/>
    <w:rsid w:val="001B0F11"/>
    <w:rsid w:val="001B4BB8"/>
    <w:rsid w:val="001B6178"/>
    <w:rsid w:val="001B7CB8"/>
    <w:rsid w:val="001C05D1"/>
    <w:rsid w:val="001C1D06"/>
    <w:rsid w:val="001C25E1"/>
    <w:rsid w:val="001C2B1A"/>
    <w:rsid w:val="001C3F7E"/>
    <w:rsid w:val="001C4428"/>
    <w:rsid w:val="001C4DA4"/>
    <w:rsid w:val="001C5405"/>
    <w:rsid w:val="001D2239"/>
    <w:rsid w:val="001D23E9"/>
    <w:rsid w:val="001D254C"/>
    <w:rsid w:val="001D2DC5"/>
    <w:rsid w:val="001D4AE3"/>
    <w:rsid w:val="001D7D81"/>
    <w:rsid w:val="001E0345"/>
    <w:rsid w:val="001E0557"/>
    <w:rsid w:val="001E0877"/>
    <w:rsid w:val="001E171D"/>
    <w:rsid w:val="001E173A"/>
    <w:rsid w:val="001E1793"/>
    <w:rsid w:val="001E2B06"/>
    <w:rsid w:val="001E59FC"/>
    <w:rsid w:val="001E6D00"/>
    <w:rsid w:val="001E75EC"/>
    <w:rsid w:val="001F1B03"/>
    <w:rsid w:val="001F1F7D"/>
    <w:rsid w:val="001F23C0"/>
    <w:rsid w:val="001F2543"/>
    <w:rsid w:val="001F32D0"/>
    <w:rsid w:val="001F3EED"/>
    <w:rsid w:val="001F4FA5"/>
    <w:rsid w:val="002021F6"/>
    <w:rsid w:val="0020296A"/>
    <w:rsid w:val="002050C7"/>
    <w:rsid w:val="00205127"/>
    <w:rsid w:val="002054B1"/>
    <w:rsid w:val="002055B3"/>
    <w:rsid w:val="00205BB1"/>
    <w:rsid w:val="00205DB2"/>
    <w:rsid w:val="0020748B"/>
    <w:rsid w:val="00212CE3"/>
    <w:rsid w:val="00213AB2"/>
    <w:rsid w:val="00213AC8"/>
    <w:rsid w:val="002140E0"/>
    <w:rsid w:val="00214109"/>
    <w:rsid w:val="002146AF"/>
    <w:rsid w:val="0021516D"/>
    <w:rsid w:val="00215A80"/>
    <w:rsid w:val="00215CF6"/>
    <w:rsid w:val="002205A0"/>
    <w:rsid w:val="00222100"/>
    <w:rsid w:val="00222289"/>
    <w:rsid w:val="00222B05"/>
    <w:rsid w:val="002259D7"/>
    <w:rsid w:val="00227C94"/>
    <w:rsid w:val="00230C7D"/>
    <w:rsid w:val="0023106A"/>
    <w:rsid w:val="002326F8"/>
    <w:rsid w:val="002335D8"/>
    <w:rsid w:val="00235FFE"/>
    <w:rsid w:val="00236994"/>
    <w:rsid w:val="00244277"/>
    <w:rsid w:val="00244DCC"/>
    <w:rsid w:val="00247DB2"/>
    <w:rsid w:val="0025080A"/>
    <w:rsid w:val="00250B4C"/>
    <w:rsid w:val="00251CC8"/>
    <w:rsid w:val="00252846"/>
    <w:rsid w:val="00252B24"/>
    <w:rsid w:val="00253BA6"/>
    <w:rsid w:val="00253DE0"/>
    <w:rsid w:val="00254095"/>
    <w:rsid w:val="0025462E"/>
    <w:rsid w:val="002556C3"/>
    <w:rsid w:val="002562D0"/>
    <w:rsid w:val="002576B6"/>
    <w:rsid w:val="002577B6"/>
    <w:rsid w:val="002609A3"/>
    <w:rsid w:val="00260F5C"/>
    <w:rsid w:val="002619FA"/>
    <w:rsid w:val="00262493"/>
    <w:rsid w:val="00262677"/>
    <w:rsid w:val="00262F67"/>
    <w:rsid w:val="00265E0C"/>
    <w:rsid w:val="002664AD"/>
    <w:rsid w:val="00266F33"/>
    <w:rsid w:val="002712B4"/>
    <w:rsid w:val="002717EA"/>
    <w:rsid w:val="00271AB8"/>
    <w:rsid w:val="00274ED0"/>
    <w:rsid w:val="00275145"/>
    <w:rsid w:val="00276C5D"/>
    <w:rsid w:val="00280B92"/>
    <w:rsid w:val="00281DAD"/>
    <w:rsid w:val="002858DE"/>
    <w:rsid w:val="00285D51"/>
    <w:rsid w:val="00291A7C"/>
    <w:rsid w:val="002927B6"/>
    <w:rsid w:val="002969B2"/>
    <w:rsid w:val="002A075E"/>
    <w:rsid w:val="002A0A33"/>
    <w:rsid w:val="002A0C75"/>
    <w:rsid w:val="002A0CD0"/>
    <w:rsid w:val="002A0F1E"/>
    <w:rsid w:val="002A2E98"/>
    <w:rsid w:val="002A2F93"/>
    <w:rsid w:val="002A30FB"/>
    <w:rsid w:val="002A4733"/>
    <w:rsid w:val="002A6E84"/>
    <w:rsid w:val="002A7D71"/>
    <w:rsid w:val="002B026A"/>
    <w:rsid w:val="002B04ED"/>
    <w:rsid w:val="002B189D"/>
    <w:rsid w:val="002B19B0"/>
    <w:rsid w:val="002B25BF"/>
    <w:rsid w:val="002B348F"/>
    <w:rsid w:val="002B3D44"/>
    <w:rsid w:val="002B47EF"/>
    <w:rsid w:val="002B4998"/>
    <w:rsid w:val="002B4A0A"/>
    <w:rsid w:val="002B50C2"/>
    <w:rsid w:val="002B5A44"/>
    <w:rsid w:val="002B5B52"/>
    <w:rsid w:val="002B7882"/>
    <w:rsid w:val="002C0D98"/>
    <w:rsid w:val="002C1153"/>
    <w:rsid w:val="002C378F"/>
    <w:rsid w:val="002C3D75"/>
    <w:rsid w:val="002C4137"/>
    <w:rsid w:val="002C4DC6"/>
    <w:rsid w:val="002C4F21"/>
    <w:rsid w:val="002C5778"/>
    <w:rsid w:val="002C629F"/>
    <w:rsid w:val="002C630A"/>
    <w:rsid w:val="002C7ADB"/>
    <w:rsid w:val="002D11CC"/>
    <w:rsid w:val="002D2410"/>
    <w:rsid w:val="002D25B8"/>
    <w:rsid w:val="002D34A8"/>
    <w:rsid w:val="002D3818"/>
    <w:rsid w:val="002D3844"/>
    <w:rsid w:val="002D3F67"/>
    <w:rsid w:val="002D5D8D"/>
    <w:rsid w:val="002D6278"/>
    <w:rsid w:val="002D6DA5"/>
    <w:rsid w:val="002D7396"/>
    <w:rsid w:val="002D7B71"/>
    <w:rsid w:val="002E0956"/>
    <w:rsid w:val="002E17D4"/>
    <w:rsid w:val="002E2EF6"/>
    <w:rsid w:val="002E4619"/>
    <w:rsid w:val="002E4D66"/>
    <w:rsid w:val="002E58E8"/>
    <w:rsid w:val="002E74F0"/>
    <w:rsid w:val="002E7B74"/>
    <w:rsid w:val="002F0A65"/>
    <w:rsid w:val="002F1C6E"/>
    <w:rsid w:val="002F4585"/>
    <w:rsid w:val="002F5AAB"/>
    <w:rsid w:val="00300387"/>
    <w:rsid w:val="00300B2B"/>
    <w:rsid w:val="00300BCC"/>
    <w:rsid w:val="00300C30"/>
    <w:rsid w:val="00300E16"/>
    <w:rsid w:val="00302036"/>
    <w:rsid w:val="0030272B"/>
    <w:rsid w:val="00303049"/>
    <w:rsid w:val="00303782"/>
    <w:rsid w:val="00304903"/>
    <w:rsid w:val="00307014"/>
    <w:rsid w:val="00310E8E"/>
    <w:rsid w:val="00312157"/>
    <w:rsid w:val="003134FE"/>
    <w:rsid w:val="00320173"/>
    <w:rsid w:val="00320772"/>
    <w:rsid w:val="00321A64"/>
    <w:rsid w:val="00322146"/>
    <w:rsid w:val="003224DA"/>
    <w:rsid w:val="00322A18"/>
    <w:rsid w:val="00323B31"/>
    <w:rsid w:val="0032794B"/>
    <w:rsid w:val="00327D89"/>
    <w:rsid w:val="00332001"/>
    <w:rsid w:val="003353D9"/>
    <w:rsid w:val="003362C0"/>
    <w:rsid w:val="003365F3"/>
    <w:rsid w:val="00337A06"/>
    <w:rsid w:val="00337F3B"/>
    <w:rsid w:val="00341B75"/>
    <w:rsid w:val="00342C9B"/>
    <w:rsid w:val="0034446E"/>
    <w:rsid w:val="00345640"/>
    <w:rsid w:val="00346892"/>
    <w:rsid w:val="00346E28"/>
    <w:rsid w:val="003503CE"/>
    <w:rsid w:val="003529FB"/>
    <w:rsid w:val="00354356"/>
    <w:rsid w:val="00355D13"/>
    <w:rsid w:val="003562AC"/>
    <w:rsid w:val="003571A4"/>
    <w:rsid w:val="00357422"/>
    <w:rsid w:val="003574E5"/>
    <w:rsid w:val="00360B23"/>
    <w:rsid w:val="00362EB8"/>
    <w:rsid w:val="00363ACC"/>
    <w:rsid w:val="00363BF9"/>
    <w:rsid w:val="003651B9"/>
    <w:rsid w:val="00365559"/>
    <w:rsid w:val="0036729C"/>
    <w:rsid w:val="00370BE8"/>
    <w:rsid w:val="003713D3"/>
    <w:rsid w:val="00373AEF"/>
    <w:rsid w:val="00374864"/>
    <w:rsid w:val="003755A4"/>
    <w:rsid w:val="00380CF3"/>
    <w:rsid w:val="00381A27"/>
    <w:rsid w:val="00383C6E"/>
    <w:rsid w:val="0038589B"/>
    <w:rsid w:val="003869E9"/>
    <w:rsid w:val="00387A87"/>
    <w:rsid w:val="00393E36"/>
    <w:rsid w:val="00394513"/>
    <w:rsid w:val="00395061"/>
    <w:rsid w:val="00396322"/>
    <w:rsid w:val="003967ED"/>
    <w:rsid w:val="00397E35"/>
    <w:rsid w:val="00397F62"/>
    <w:rsid w:val="003A07BD"/>
    <w:rsid w:val="003A0890"/>
    <w:rsid w:val="003A17FA"/>
    <w:rsid w:val="003A1979"/>
    <w:rsid w:val="003A1985"/>
    <w:rsid w:val="003A6CC5"/>
    <w:rsid w:val="003A6CD6"/>
    <w:rsid w:val="003A7391"/>
    <w:rsid w:val="003A786A"/>
    <w:rsid w:val="003A7B5E"/>
    <w:rsid w:val="003B0EAC"/>
    <w:rsid w:val="003B1180"/>
    <w:rsid w:val="003B2BA2"/>
    <w:rsid w:val="003B4978"/>
    <w:rsid w:val="003B5EF9"/>
    <w:rsid w:val="003B6F5A"/>
    <w:rsid w:val="003C0191"/>
    <w:rsid w:val="003C0994"/>
    <w:rsid w:val="003C1BBA"/>
    <w:rsid w:val="003C2DFE"/>
    <w:rsid w:val="003C338D"/>
    <w:rsid w:val="003C37D0"/>
    <w:rsid w:val="003C3FE7"/>
    <w:rsid w:val="003C5BF8"/>
    <w:rsid w:val="003C675E"/>
    <w:rsid w:val="003C6DCA"/>
    <w:rsid w:val="003C7A57"/>
    <w:rsid w:val="003C7F90"/>
    <w:rsid w:val="003D01EE"/>
    <w:rsid w:val="003D0C2B"/>
    <w:rsid w:val="003D29B0"/>
    <w:rsid w:val="003D3C8B"/>
    <w:rsid w:val="003D4DFD"/>
    <w:rsid w:val="003D58B0"/>
    <w:rsid w:val="003D58C5"/>
    <w:rsid w:val="003D74A4"/>
    <w:rsid w:val="003E024B"/>
    <w:rsid w:val="003E07DF"/>
    <w:rsid w:val="003E4832"/>
    <w:rsid w:val="003E49E2"/>
    <w:rsid w:val="003E63C9"/>
    <w:rsid w:val="003F11EA"/>
    <w:rsid w:val="003F14EC"/>
    <w:rsid w:val="003F1EC5"/>
    <w:rsid w:val="003F330E"/>
    <w:rsid w:val="003F5CF1"/>
    <w:rsid w:val="003F604A"/>
    <w:rsid w:val="003F76BE"/>
    <w:rsid w:val="0040101F"/>
    <w:rsid w:val="00401391"/>
    <w:rsid w:val="00402786"/>
    <w:rsid w:val="00402E3F"/>
    <w:rsid w:val="00403334"/>
    <w:rsid w:val="00403C30"/>
    <w:rsid w:val="0040481E"/>
    <w:rsid w:val="0040637C"/>
    <w:rsid w:val="004069FD"/>
    <w:rsid w:val="00410D22"/>
    <w:rsid w:val="00411F1D"/>
    <w:rsid w:val="00415B70"/>
    <w:rsid w:val="00415E43"/>
    <w:rsid w:val="004172EB"/>
    <w:rsid w:val="00423F60"/>
    <w:rsid w:val="00424139"/>
    <w:rsid w:val="00424A6F"/>
    <w:rsid w:val="00425DDE"/>
    <w:rsid w:val="00426A86"/>
    <w:rsid w:val="00426DC4"/>
    <w:rsid w:val="004272F2"/>
    <w:rsid w:val="00427E2E"/>
    <w:rsid w:val="004302B0"/>
    <w:rsid w:val="0043204A"/>
    <w:rsid w:val="00432DD5"/>
    <w:rsid w:val="004341BE"/>
    <w:rsid w:val="004351B4"/>
    <w:rsid w:val="0043722B"/>
    <w:rsid w:val="00437BCD"/>
    <w:rsid w:val="0044065B"/>
    <w:rsid w:val="00443E18"/>
    <w:rsid w:val="00443FC8"/>
    <w:rsid w:val="00444771"/>
    <w:rsid w:val="0044703D"/>
    <w:rsid w:val="0044797E"/>
    <w:rsid w:val="00447AB0"/>
    <w:rsid w:val="00450791"/>
    <w:rsid w:val="004547D5"/>
    <w:rsid w:val="00455269"/>
    <w:rsid w:val="00455A02"/>
    <w:rsid w:val="00455A1C"/>
    <w:rsid w:val="00455E73"/>
    <w:rsid w:val="004603EC"/>
    <w:rsid w:val="004607AF"/>
    <w:rsid w:val="0046108F"/>
    <w:rsid w:val="004638F7"/>
    <w:rsid w:val="00463BAD"/>
    <w:rsid w:val="00463F87"/>
    <w:rsid w:val="004662B9"/>
    <w:rsid w:val="00467AE5"/>
    <w:rsid w:val="00471170"/>
    <w:rsid w:val="00472DC3"/>
    <w:rsid w:val="004732B2"/>
    <w:rsid w:val="00474064"/>
    <w:rsid w:val="00474840"/>
    <w:rsid w:val="00480607"/>
    <w:rsid w:val="00480712"/>
    <w:rsid w:val="00482464"/>
    <w:rsid w:val="00482890"/>
    <w:rsid w:val="00483135"/>
    <w:rsid w:val="00483294"/>
    <w:rsid w:val="00483655"/>
    <w:rsid w:val="00483861"/>
    <w:rsid w:val="00483D9B"/>
    <w:rsid w:val="00484ECD"/>
    <w:rsid w:val="00486F4F"/>
    <w:rsid w:val="00486F56"/>
    <w:rsid w:val="0049010F"/>
    <w:rsid w:val="0049079E"/>
    <w:rsid w:val="004917BF"/>
    <w:rsid w:val="00491AFB"/>
    <w:rsid w:val="00493ED5"/>
    <w:rsid w:val="00495A6D"/>
    <w:rsid w:val="00496D8E"/>
    <w:rsid w:val="0049792B"/>
    <w:rsid w:val="004A05FA"/>
    <w:rsid w:val="004A0806"/>
    <w:rsid w:val="004A0DB6"/>
    <w:rsid w:val="004A11DA"/>
    <w:rsid w:val="004A3778"/>
    <w:rsid w:val="004A4B02"/>
    <w:rsid w:val="004A71B7"/>
    <w:rsid w:val="004B0986"/>
    <w:rsid w:val="004B0DF1"/>
    <w:rsid w:val="004B15F8"/>
    <w:rsid w:val="004B211B"/>
    <w:rsid w:val="004B2F48"/>
    <w:rsid w:val="004B4B4A"/>
    <w:rsid w:val="004B6BAB"/>
    <w:rsid w:val="004B720B"/>
    <w:rsid w:val="004C114D"/>
    <w:rsid w:val="004C18D8"/>
    <w:rsid w:val="004C225C"/>
    <w:rsid w:val="004C2BB9"/>
    <w:rsid w:val="004C2D80"/>
    <w:rsid w:val="004C316C"/>
    <w:rsid w:val="004C425D"/>
    <w:rsid w:val="004C4BDA"/>
    <w:rsid w:val="004C4C8F"/>
    <w:rsid w:val="004C4E10"/>
    <w:rsid w:val="004C6963"/>
    <w:rsid w:val="004D1C57"/>
    <w:rsid w:val="004D21A4"/>
    <w:rsid w:val="004D33EE"/>
    <w:rsid w:val="004D370D"/>
    <w:rsid w:val="004D73E0"/>
    <w:rsid w:val="004E1CA3"/>
    <w:rsid w:val="004E2DBD"/>
    <w:rsid w:val="004E4E13"/>
    <w:rsid w:val="004E4F67"/>
    <w:rsid w:val="004E5ECD"/>
    <w:rsid w:val="004F0D43"/>
    <w:rsid w:val="004F3301"/>
    <w:rsid w:val="004F517B"/>
    <w:rsid w:val="004F65AB"/>
    <w:rsid w:val="004F68EF"/>
    <w:rsid w:val="004F697A"/>
    <w:rsid w:val="004F74A6"/>
    <w:rsid w:val="00501218"/>
    <w:rsid w:val="00502EFE"/>
    <w:rsid w:val="0050312A"/>
    <w:rsid w:val="00503AF4"/>
    <w:rsid w:val="0050420E"/>
    <w:rsid w:val="00504AF9"/>
    <w:rsid w:val="00505B81"/>
    <w:rsid w:val="0050647E"/>
    <w:rsid w:val="005102B9"/>
    <w:rsid w:val="00511B68"/>
    <w:rsid w:val="00512328"/>
    <w:rsid w:val="00513415"/>
    <w:rsid w:val="00516F26"/>
    <w:rsid w:val="0051723A"/>
    <w:rsid w:val="005211D1"/>
    <w:rsid w:val="005225F0"/>
    <w:rsid w:val="0052316A"/>
    <w:rsid w:val="00523538"/>
    <w:rsid w:val="00524BA3"/>
    <w:rsid w:val="00525D47"/>
    <w:rsid w:val="005262ED"/>
    <w:rsid w:val="005277E4"/>
    <w:rsid w:val="00527990"/>
    <w:rsid w:val="005321F5"/>
    <w:rsid w:val="0053454D"/>
    <w:rsid w:val="00534CA7"/>
    <w:rsid w:val="00537BD9"/>
    <w:rsid w:val="00540FEE"/>
    <w:rsid w:val="005412E7"/>
    <w:rsid w:val="00542303"/>
    <w:rsid w:val="005426F1"/>
    <w:rsid w:val="0054304F"/>
    <w:rsid w:val="005437EC"/>
    <w:rsid w:val="00543EF7"/>
    <w:rsid w:val="00544045"/>
    <w:rsid w:val="0054435E"/>
    <w:rsid w:val="00553F97"/>
    <w:rsid w:val="00554246"/>
    <w:rsid w:val="00555108"/>
    <w:rsid w:val="00556021"/>
    <w:rsid w:val="00556D1F"/>
    <w:rsid w:val="00556E86"/>
    <w:rsid w:val="00563CA8"/>
    <w:rsid w:val="005646FC"/>
    <w:rsid w:val="00567781"/>
    <w:rsid w:val="00570BE3"/>
    <w:rsid w:val="0057137A"/>
    <w:rsid w:val="005717DE"/>
    <w:rsid w:val="005719A4"/>
    <w:rsid w:val="005729E0"/>
    <w:rsid w:val="00572AA0"/>
    <w:rsid w:val="005734DB"/>
    <w:rsid w:val="00574244"/>
    <w:rsid w:val="00574882"/>
    <w:rsid w:val="0057566A"/>
    <w:rsid w:val="0057633D"/>
    <w:rsid w:val="00576D3D"/>
    <w:rsid w:val="005822D3"/>
    <w:rsid w:val="0058231C"/>
    <w:rsid w:val="00582530"/>
    <w:rsid w:val="00585CEC"/>
    <w:rsid w:val="00585E66"/>
    <w:rsid w:val="005873C8"/>
    <w:rsid w:val="0058774C"/>
    <w:rsid w:val="0059005B"/>
    <w:rsid w:val="00590787"/>
    <w:rsid w:val="0059206C"/>
    <w:rsid w:val="00593904"/>
    <w:rsid w:val="005958D9"/>
    <w:rsid w:val="00597225"/>
    <w:rsid w:val="0059795C"/>
    <w:rsid w:val="005A335D"/>
    <w:rsid w:val="005A3A62"/>
    <w:rsid w:val="005A5524"/>
    <w:rsid w:val="005A7D1C"/>
    <w:rsid w:val="005B20CB"/>
    <w:rsid w:val="005B2D01"/>
    <w:rsid w:val="005B40CA"/>
    <w:rsid w:val="005B6674"/>
    <w:rsid w:val="005C0FB0"/>
    <w:rsid w:val="005C1D46"/>
    <w:rsid w:val="005C2D27"/>
    <w:rsid w:val="005C3BC9"/>
    <w:rsid w:val="005C5E0F"/>
    <w:rsid w:val="005C629B"/>
    <w:rsid w:val="005C679A"/>
    <w:rsid w:val="005C719F"/>
    <w:rsid w:val="005C7B5B"/>
    <w:rsid w:val="005D0345"/>
    <w:rsid w:val="005D08EC"/>
    <w:rsid w:val="005D0C3A"/>
    <w:rsid w:val="005D6BE0"/>
    <w:rsid w:val="005D6F9F"/>
    <w:rsid w:val="005D78F7"/>
    <w:rsid w:val="005E05FF"/>
    <w:rsid w:val="005E074A"/>
    <w:rsid w:val="005E0A50"/>
    <w:rsid w:val="005E4C3C"/>
    <w:rsid w:val="005E50A4"/>
    <w:rsid w:val="005E54B0"/>
    <w:rsid w:val="005E5947"/>
    <w:rsid w:val="005E5D9D"/>
    <w:rsid w:val="005F0298"/>
    <w:rsid w:val="005F070D"/>
    <w:rsid w:val="005F0782"/>
    <w:rsid w:val="005F0C8C"/>
    <w:rsid w:val="005F3ED9"/>
    <w:rsid w:val="005F4E31"/>
    <w:rsid w:val="005F59CC"/>
    <w:rsid w:val="005F5A96"/>
    <w:rsid w:val="005F6189"/>
    <w:rsid w:val="005F69FE"/>
    <w:rsid w:val="005F6D0B"/>
    <w:rsid w:val="005F708D"/>
    <w:rsid w:val="005F7438"/>
    <w:rsid w:val="00600527"/>
    <w:rsid w:val="0060058A"/>
    <w:rsid w:val="00604B5F"/>
    <w:rsid w:val="00605D29"/>
    <w:rsid w:val="00606383"/>
    <w:rsid w:val="00607B94"/>
    <w:rsid w:val="0061382E"/>
    <w:rsid w:val="00613B2E"/>
    <w:rsid w:val="00613FF7"/>
    <w:rsid w:val="00615A04"/>
    <w:rsid w:val="00615E77"/>
    <w:rsid w:val="00616C0C"/>
    <w:rsid w:val="00617CEB"/>
    <w:rsid w:val="00620404"/>
    <w:rsid w:val="00620B78"/>
    <w:rsid w:val="00621F68"/>
    <w:rsid w:val="0062220E"/>
    <w:rsid w:val="006226D6"/>
    <w:rsid w:val="00622B96"/>
    <w:rsid w:val="00623077"/>
    <w:rsid w:val="006230E3"/>
    <w:rsid w:val="00623BC7"/>
    <w:rsid w:val="006242DC"/>
    <w:rsid w:val="006251F0"/>
    <w:rsid w:val="00625563"/>
    <w:rsid w:val="006262DF"/>
    <w:rsid w:val="0063015B"/>
    <w:rsid w:val="0063117E"/>
    <w:rsid w:val="00631472"/>
    <w:rsid w:val="00634788"/>
    <w:rsid w:val="0063620D"/>
    <w:rsid w:val="006369FB"/>
    <w:rsid w:val="00637254"/>
    <w:rsid w:val="00637737"/>
    <w:rsid w:val="00637CB4"/>
    <w:rsid w:val="006405CC"/>
    <w:rsid w:val="0064155F"/>
    <w:rsid w:val="006445FD"/>
    <w:rsid w:val="006452BD"/>
    <w:rsid w:val="006459B0"/>
    <w:rsid w:val="00646E22"/>
    <w:rsid w:val="0064715C"/>
    <w:rsid w:val="006473A9"/>
    <w:rsid w:val="006479C6"/>
    <w:rsid w:val="00647F60"/>
    <w:rsid w:val="00650FDB"/>
    <w:rsid w:val="00652A6D"/>
    <w:rsid w:val="00652AE6"/>
    <w:rsid w:val="00656480"/>
    <w:rsid w:val="006571DA"/>
    <w:rsid w:val="00660225"/>
    <w:rsid w:val="0066209A"/>
    <w:rsid w:val="00663815"/>
    <w:rsid w:val="00665C0F"/>
    <w:rsid w:val="00667C1E"/>
    <w:rsid w:val="0067033F"/>
    <w:rsid w:val="00670997"/>
    <w:rsid w:val="00671011"/>
    <w:rsid w:val="006710B3"/>
    <w:rsid w:val="006719BA"/>
    <w:rsid w:val="006739E1"/>
    <w:rsid w:val="00676DCA"/>
    <w:rsid w:val="0068074A"/>
    <w:rsid w:val="00683686"/>
    <w:rsid w:val="00683993"/>
    <w:rsid w:val="00683FBC"/>
    <w:rsid w:val="006858A9"/>
    <w:rsid w:val="006875B8"/>
    <w:rsid w:val="0069283C"/>
    <w:rsid w:val="00693569"/>
    <w:rsid w:val="0069439B"/>
    <w:rsid w:val="0069530A"/>
    <w:rsid w:val="00695770"/>
    <w:rsid w:val="00695BD9"/>
    <w:rsid w:val="006967D4"/>
    <w:rsid w:val="0069772E"/>
    <w:rsid w:val="006A10C5"/>
    <w:rsid w:val="006A36E0"/>
    <w:rsid w:val="006A3FCC"/>
    <w:rsid w:val="006A4810"/>
    <w:rsid w:val="006A4D2B"/>
    <w:rsid w:val="006A5488"/>
    <w:rsid w:val="006A62DB"/>
    <w:rsid w:val="006A6BFB"/>
    <w:rsid w:val="006B3FEC"/>
    <w:rsid w:val="006B4223"/>
    <w:rsid w:val="006B490B"/>
    <w:rsid w:val="006B5307"/>
    <w:rsid w:val="006B5D28"/>
    <w:rsid w:val="006B7D1A"/>
    <w:rsid w:val="006B7FB3"/>
    <w:rsid w:val="006C0164"/>
    <w:rsid w:val="006C0413"/>
    <w:rsid w:val="006C1078"/>
    <w:rsid w:val="006C1372"/>
    <w:rsid w:val="006C1540"/>
    <w:rsid w:val="006C16D0"/>
    <w:rsid w:val="006C240A"/>
    <w:rsid w:val="006C2AA1"/>
    <w:rsid w:val="006C4F1C"/>
    <w:rsid w:val="006C50E8"/>
    <w:rsid w:val="006C527D"/>
    <w:rsid w:val="006C59AC"/>
    <w:rsid w:val="006D0E08"/>
    <w:rsid w:val="006D0FF5"/>
    <w:rsid w:val="006D1C58"/>
    <w:rsid w:val="006D36F6"/>
    <w:rsid w:val="006D4CF0"/>
    <w:rsid w:val="006D6415"/>
    <w:rsid w:val="006D6494"/>
    <w:rsid w:val="006D6763"/>
    <w:rsid w:val="006D693F"/>
    <w:rsid w:val="006E18A8"/>
    <w:rsid w:val="006E2277"/>
    <w:rsid w:val="006E2425"/>
    <w:rsid w:val="006E7493"/>
    <w:rsid w:val="006F1C15"/>
    <w:rsid w:val="006F1C5C"/>
    <w:rsid w:val="006F229F"/>
    <w:rsid w:val="006F31ED"/>
    <w:rsid w:val="006F640B"/>
    <w:rsid w:val="006F6DDF"/>
    <w:rsid w:val="006F7869"/>
    <w:rsid w:val="006F79FC"/>
    <w:rsid w:val="007008CE"/>
    <w:rsid w:val="00701AFE"/>
    <w:rsid w:val="007033EA"/>
    <w:rsid w:val="00703BB9"/>
    <w:rsid w:val="00703C17"/>
    <w:rsid w:val="00704546"/>
    <w:rsid w:val="00705139"/>
    <w:rsid w:val="00705286"/>
    <w:rsid w:val="007055F4"/>
    <w:rsid w:val="00706803"/>
    <w:rsid w:val="00711765"/>
    <w:rsid w:val="00713F21"/>
    <w:rsid w:val="007147E9"/>
    <w:rsid w:val="00714AAA"/>
    <w:rsid w:val="0071528E"/>
    <w:rsid w:val="00716064"/>
    <w:rsid w:val="007165F0"/>
    <w:rsid w:val="007201FF"/>
    <w:rsid w:val="007206A2"/>
    <w:rsid w:val="00727397"/>
    <w:rsid w:val="00727B50"/>
    <w:rsid w:val="007312A2"/>
    <w:rsid w:val="00733BF8"/>
    <w:rsid w:val="00733C65"/>
    <w:rsid w:val="00734C81"/>
    <w:rsid w:val="00735796"/>
    <w:rsid w:val="0073680D"/>
    <w:rsid w:val="0073748B"/>
    <w:rsid w:val="0074576D"/>
    <w:rsid w:val="00745C28"/>
    <w:rsid w:val="00746194"/>
    <w:rsid w:val="0074743D"/>
    <w:rsid w:val="0075088C"/>
    <w:rsid w:val="007527EC"/>
    <w:rsid w:val="00752973"/>
    <w:rsid w:val="00753A70"/>
    <w:rsid w:val="0075489A"/>
    <w:rsid w:val="007557C3"/>
    <w:rsid w:val="00756984"/>
    <w:rsid w:val="00756C10"/>
    <w:rsid w:val="007570EF"/>
    <w:rsid w:val="007579B1"/>
    <w:rsid w:val="0076017A"/>
    <w:rsid w:val="00760A60"/>
    <w:rsid w:val="00761014"/>
    <w:rsid w:val="00761E07"/>
    <w:rsid w:val="00762B3D"/>
    <w:rsid w:val="0076507B"/>
    <w:rsid w:val="007650D4"/>
    <w:rsid w:val="00765522"/>
    <w:rsid w:val="00766F16"/>
    <w:rsid w:val="00770A46"/>
    <w:rsid w:val="007714CB"/>
    <w:rsid w:val="00771E8E"/>
    <w:rsid w:val="00775ECE"/>
    <w:rsid w:val="00776092"/>
    <w:rsid w:val="00777518"/>
    <w:rsid w:val="00782349"/>
    <w:rsid w:val="0078603E"/>
    <w:rsid w:val="007869EE"/>
    <w:rsid w:val="00786CE1"/>
    <w:rsid w:val="00786EAB"/>
    <w:rsid w:val="007917A4"/>
    <w:rsid w:val="00791C66"/>
    <w:rsid w:val="00793747"/>
    <w:rsid w:val="0079376C"/>
    <w:rsid w:val="007941ED"/>
    <w:rsid w:val="0079508E"/>
    <w:rsid w:val="00796115"/>
    <w:rsid w:val="00796FA6"/>
    <w:rsid w:val="007976E5"/>
    <w:rsid w:val="00797B52"/>
    <w:rsid w:val="007A001E"/>
    <w:rsid w:val="007A0FDC"/>
    <w:rsid w:val="007A171B"/>
    <w:rsid w:val="007A1BAB"/>
    <w:rsid w:val="007A2149"/>
    <w:rsid w:val="007A25EC"/>
    <w:rsid w:val="007A2BFA"/>
    <w:rsid w:val="007A2F37"/>
    <w:rsid w:val="007A4EF7"/>
    <w:rsid w:val="007A526A"/>
    <w:rsid w:val="007B0449"/>
    <w:rsid w:val="007B11B0"/>
    <w:rsid w:val="007B2328"/>
    <w:rsid w:val="007B3B9B"/>
    <w:rsid w:val="007B5429"/>
    <w:rsid w:val="007B62E7"/>
    <w:rsid w:val="007B7245"/>
    <w:rsid w:val="007B7B0F"/>
    <w:rsid w:val="007C2D68"/>
    <w:rsid w:val="007C40CD"/>
    <w:rsid w:val="007C5207"/>
    <w:rsid w:val="007C5C73"/>
    <w:rsid w:val="007C6E49"/>
    <w:rsid w:val="007C6EA8"/>
    <w:rsid w:val="007C7657"/>
    <w:rsid w:val="007D042D"/>
    <w:rsid w:val="007D0E1D"/>
    <w:rsid w:val="007D1014"/>
    <w:rsid w:val="007D42B5"/>
    <w:rsid w:val="007D501D"/>
    <w:rsid w:val="007D6832"/>
    <w:rsid w:val="007D6C37"/>
    <w:rsid w:val="007D74E1"/>
    <w:rsid w:val="007D7D64"/>
    <w:rsid w:val="007E04BF"/>
    <w:rsid w:val="007E099C"/>
    <w:rsid w:val="007E0CDB"/>
    <w:rsid w:val="007E21FE"/>
    <w:rsid w:val="007E2AA9"/>
    <w:rsid w:val="007E3622"/>
    <w:rsid w:val="007E4C10"/>
    <w:rsid w:val="007E594B"/>
    <w:rsid w:val="007F01EF"/>
    <w:rsid w:val="007F1189"/>
    <w:rsid w:val="007F1900"/>
    <w:rsid w:val="007F28C4"/>
    <w:rsid w:val="007F2EF9"/>
    <w:rsid w:val="007F71E9"/>
    <w:rsid w:val="007F74BC"/>
    <w:rsid w:val="0080134E"/>
    <w:rsid w:val="00802677"/>
    <w:rsid w:val="0080395F"/>
    <w:rsid w:val="00803E3D"/>
    <w:rsid w:val="00803FA9"/>
    <w:rsid w:val="008056A6"/>
    <w:rsid w:val="0080610E"/>
    <w:rsid w:val="00806672"/>
    <w:rsid w:val="0080687E"/>
    <w:rsid w:val="008077A2"/>
    <w:rsid w:val="0081571F"/>
    <w:rsid w:val="00815814"/>
    <w:rsid w:val="00816CD3"/>
    <w:rsid w:val="0081754E"/>
    <w:rsid w:val="00817AAE"/>
    <w:rsid w:val="00820BE9"/>
    <w:rsid w:val="00820E3C"/>
    <w:rsid w:val="00824571"/>
    <w:rsid w:val="00826B7B"/>
    <w:rsid w:val="00831344"/>
    <w:rsid w:val="00832448"/>
    <w:rsid w:val="00833384"/>
    <w:rsid w:val="00834C93"/>
    <w:rsid w:val="008351AC"/>
    <w:rsid w:val="0083578E"/>
    <w:rsid w:val="0083662A"/>
    <w:rsid w:val="008372D7"/>
    <w:rsid w:val="0084457A"/>
    <w:rsid w:val="00845F85"/>
    <w:rsid w:val="0084697A"/>
    <w:rsid w:val="00847C31"/>
    <w:rsid w:val="00850EA4"/>
    <w:rsid w:val="0085114C"/>
    <w:rsid w:val="00852C6E"/>
    <w:rsid w:val="00855545"/>
    <w:rsid w:val="00856297"/>
    <w:rsid w:val="00861256"/>
    <w:rsid w:val="00861431"/>
    <w:rsid w:val="008618CB"/>
    <w:rsid w:val="00862684"/>
    <w:rsid w:val="00864B2A"/>
    <w:rsid w:val="00865056"/>
    <w:rsid w:val="00867C4E"/>
    <w:rsid w:val="00870193"/>
    <w:rsid w:val="008701FA"/>
    <w:rsid w:val="008715DF"/>
    <w:rsid w:val="00871D5C"/>
    <w:rsid w:val="0087241F"/>
    <w:rsid w:val="00872614"/>
    <w:rsid w:val="00874F9F"/>
    <w:rsid w:val="00875BCD"/>
    <w:rsid w:val="0087636E"/>
    <w:rsid w:val="008773E5"/>
    <w:rsid w:val="0088053E"/>
    <w:rsid w:val="00880906"/>
    <w:rsid w:val="00882A7C"/>
    <w:rsid w:val="00884249"/>
    <w:rsid w:val="0088614A"/>
    <w:rsid w:val="00886C89"/>
    <w:rsid w:val="00887E13"/>
    <w:rsid w:val="00890EC8"/>
    <w:rsid w:val="00891EAA"/>
    <w:rsid w:val="00891FFB"/>
    <w:rsid w:val="00892BD6"/>
    <w:rsid w:val="008939A6"/>
    <w:rsid w:val="0089527E"/>
    <w:rsid w:val="00895601"/>
    <w:rsid w:val="00897AB1"/>
    <w:rsid w:val="008A07AD"/>
    <w:rsid w:val="008A2F4A"/>
    <w:rsid w:val="008A30FF"/>
    <w:rsid w:val="008A3A03"/>
    <w:rsid w:val="008A487F"/>
    <w:rsid w:val="008A689F"/>
    <w:rsid w:val="008B053A"/>
    <w:rsid w:val="008B07CF"/>
    <w:rsid w:val="008B0F76"/>
    <w:rsid w:val="008B3C91"/>
    <w:rsid w:val="008B4482"/>
    <w:rsid w:val="008B49C2"/>
    <w:rsid w:val="008C0397"/>
    <w:rsid w:val="008C09EC"/>
    <w:rsid w:val="008C18A3"/>
    <w:rsid w:val="008C1A2C"/>
    <w:rsid w:val="008C2976"/>
    <w:rsid w:val="008C3057"/>
    <w:rsid w:val="008C5569"/>
    <w:rsid w:val="008C732B"/>
    <w:rsid w:val="008C7CE5"/>
    <w:rsid w:val="008D0B99"/>
    <w:rsid w:val="008D0E72"/>
    <w:rsid w:val="008D137F"/>
    <w:rsid w:val="008D32CB"/>
    <w:rsid w:val="008D37F3"/>
    <w:rsid w:val="008D44C8"/>
    <w:rsid w:val="008D469A"/>
    <w:rsid w:val="008D4C35"/>
    <w:rsid w:val="008D55ED"/>
    <w:rsid w:val="008D5C33"/>
    <w:rsid w:val="008D7474"/>
    <w:rsid w:val="008D7B49"/>
    <w:rsid w:val="008E27F0"/>
    <w:rsid w:val="008E65AA"/>
    <w:rsid w:val="008E7344"/>
    <w:rsid w:val="008E77CD"/>
    <w:rsid w:val="008E7CD3"/>
    <w:rsid w:val="008F0399"/>
    <w:rsid w:val="008F11EE"/>
    <w:rsid w:val="008F292E"/>
    <w:rsid w:val="008F2B18"/>
    <w:rsid w:val="008F3C4C"/>
    <w:rsid w:val="008F599A"/>
    <w:rsid w:val="0090000F"/>
    <w:rsid w:val="00902B04"/>
    <w:rsid w:val="00903E97"/>
    <w:rsid w:val="0090731E"/>
    <w:rsid w:val="009103A6"/>
    <w:rsid w:val="0091179F"/>
    <w:rsid w:val="00911CF9"/>
    <w:rsid w:val="009178EF"/>
    <w:rsid w:val="00921FC3"/>
    <w:rsid w:val="00922571"/>
    <w:rsid w:val="009232AA"/>
    <w:rsid w:val="00923DFB"/>
    <w:rsid w:val="0092512F"/>
    <w:rsid w:val="009256FE"/>
    <w:rsid w:val="00925A80"/>
    <w:rsid w:val="00927C6B"/>
    <w:rsid w:val="00927E54"/>
    <w:rsid w:val="00927EF7"/>
    <w:rsid w:val="00930960"/>
    <w:rsid w:val="00930E42"/>
    <w:rsid w:val="00931102"/>
    <w:rsid w:val="00932144"/>
    <w:rsid w:val="00932A76"/>
    <w:rsid w:val="00933B65"/>
    <w:rsid w:val="009349A6"/>
    <w:rsid w:val="00934A27"/>
    <w:rsid w:val="00935210"/>
    <w:rsid w:val="009352F0"/>
    <w:rsid w:val="00940BF4"/>
    <w:rsid w:val="00941721"/>
    <w:rsid w:val="009417C6"/>
    <w:rsid w:val="00942A9E"/>
    <w:rsid w:val="00944768"/>
    <w:rsid w:val="00945250"/>
    <w:rsid w:val="009452C7"/>
    <w:rsid w:val="00945933"/>
    <w:rsid w:val="00945AFE"/>
    <w:rsid w:val="00946F47"/>
    <w:rsid w:val="00950B14"/>
    <w:rsid w:val="00950EBB"/>
    <w:rsid w:val="00950F96"/>
    <w:rsid w:val="009603A7"/>
    <w:rsid w:val="00960C21"/>
    <w:rsid w:val="00960E95"/>
    <w:rsid w:val="00960FF8"/>
    <w:rsid w:val="009620FE"/>
    <w:rsid w:val="00962D6D"/>
    <w:rsid w:val="0096358E"/>
    <w:rsid w:val="00964728"/>
    <w:rsid w:val="00964D9B"/>
    <w:rsid w:val="00965207"/>
    <w:rsid w:val="009654DD"/>
    <w:rsid w:val="009675DB"/>
    <w:rsid w:val="009700FA"/>
    <w:rsid w:val="009706A9"/>
    <w:rsid w:val="00970845"/>
    <w:rsid w:val="00971725"/>
    <w:rsid w:val="00971CC4"/>
    <w:rsid w:val="00972D46"/>
    <w:rsid w:val="00973F96"/>
    <w:rsid w:val="0097452C"/>
    <w:rsid w:val="0097556E"/>
    <w:rsid w:val="00980004"/>
    <w:rsid w:val="00980657"/>
    <w:rsid w:val="00980B65"/>
    <w:rsid w:val="00981B0D"/>
    <w:rsid w:val="009833A7"/>
    <w:rsid w:val="009877BA"/>
    <w:rsid w:val="0099076D"/>
    <w:rsid w:val="00991B1B"/>
    <w:rsid w:val="00993A25"/>
    <w:rsid w:val="00993D5C"/>
    <w:rsid w:val="00993F8F"/>
    <w:rsid w:val="00996450"/>
    <w:rsid w:val="00997FDB"/>
    <w:rsid w:val="009A0B3A"/>
    <w:rsid w:val="009A31C9"/>
    <w:rsid w:val="009A37EE"/>
    <w:rsid w:val="009A42C1"/>
    <w:rsid w:val="009A45D3"/>
    <w:rsid w:val="009A4812"/>
    <w:rsid w:val="009A521C"/>
    <w:rsid w:val="009A5287"/>
    <w:rsid w:val="009A6310"/>
    <w:rsid w:val="009B0197"/>
    <w:rsid w:val="009B34A9"/>
    <w:rsid w:val="009B399C"/>
    <w:rsid w:val="009B6060"/>
    <w:rsid w:val="009B6B44"/>
    <w:rsid w:val="009B78A3"/>
    <w:rsid w:val="009C09D6"/>
    <w:rsid w:val="009C39ED"/>
    <w:rsid w:val="009C5223"/>
    <w:rsid w:val="009C6272"/>
    <w:rsid w:val="009C7302"/>
    <w:rsid w:val="009C7BBC"/>
    <w:rsid w:val="009D0011"/>
    <w:rsid w:val="009D07AE"/>
    <w:rsid w:val="009D22E0"/>
    <w:rsid w:val="009D2661"/>
    <w:rsid w:val="009D27AB"/>
    <w:rsid w:val="009D2D6E"/>
    <w:rsid w:val="009D2E27"/>
    <w:rsid w:val="009D4A81"/>
    <w:rsid w:val="009D5F40"/>
    <w:rsid w:val="009D746A"/>
    <w:rsid w:val="009E1C99"/>
    <w:rsid w:val="009E2079"/>
    <w:rsid w:val="009E2143"/>
    <w:rsid w:val="009E5C7D"/>
    <w:rsid w:val="009E6429"/>
    <w:rsid w:val="009F0260"/>
    <w:rsid w:val="009F1E10"/>
    <w:rsid w:val="009F20EB"/>
    <w:rsid w:val="009F3FE2"/>
    <w:rsid w:val="009F4983"/>
    <w:rsid w:val="009F50D7"/>
    <w:rsid w:val="009F6074"/>
    <w:rsid w:val="00A0108B"/>
    <w:rsid w:val="00A01DE3"/>
    <w:rsid w:val="00A02CE8"/>
    <w:rsid w:val="00A03879"/>
    <w:rsid w:val="00A03BDD"/>
    <w:rsid w:val="00A0401E"/>
    <w:rsid w:val="00A05C7C"/>
    <w:rsid w:val="00A06EBF"/>
    <w:rsid w:val="00A10F87"/>
    <w:rsid w:val="00A139D6"/>
    <w:rsid w:val="00A1427E"/>
    <w:rsid w:val="00A14298"/>
    <w:rsid w:val="00A153E1"/>
    <w:rsid w:val="00A15D3A"/>
    <w:rsid w:val="00A16ECD"/>
    <w:rsid w:val="00A17B4B"/>
    <w:rsid w:val="00A20C9F"/>
    <w:rsid w:val="00A22091"/>
    <w:rsid w:val="00A227D4"/>
    <w:rsid w:val="00A22DF5"/>
    <w:rsid w:val="00A2328B"/>
    <w:rsid w:val="00A2369E"/>
    <w:rsid w:val="00A253B5"/>
    <w:rsid w:val="00A26A10"/>
    <w:rsid w:val="00A273FD"/>
    <w:rsid w:val="00A308B3"/>
    <w:rsid w:val="00A30A82"/>
    <w:rsid w:val="00A311D7"/>
    <w:rsid w:val="00A3152B"/>
    <w:rsid w:val="00A318CE"/>
    <w:rsid w:val="00A31AD1"/>
    <w:rsid w:val="00A331E5"/>
    <w:rsid w:val="00A34352"/>
    <w:rsid w:val="00A36397"/>
    <w:rsid w:val="00A37FF9"/>
    <w:rsid w:val="00A40624"/>
    <w:rsid w:val="00A42B93"/>
    <w:rsid w:val="00A43489"/>
    <w:rsid w:val="00A43601"/>
    <w:rsid w:val="00A44DE6"/>
    <w:rsid w:val="00A4583E"/>
    <w:rsid w:val="00A4784E"/>
    <w:rsid w:val="00A47A59"/>
    <w:rsid w:val="00A500DD"/>
    <w:rsid w:val="00A515AC"/>
    <w:rsid w:val="00A52EB4"/>
    <w:rsid w:val="00A534C5"/>
    <w:rsid w:val="00A54C49"/>
    <w:rsid w:val="00A5512E"/>
    <w:rsid w:val="00A555A0"/>
    <w:rsid w:val="00A55ACB"/>
    <w:rsid w:val="00A577FB"/>
    <w:rsid w:val="00A61BB7"/>
    <w:rsid w:val="00A62032"/>
    <w:rsid w:val="00A62B8F"/>
    <w:rsid w:val="00A63549"/>
    <w:rsid w:val="00A63CE8"/>
    <w:rsid w:val="00A645CD"/>
    <w:rsid w:val="00A64BAC"/>
    <w:rsid w:val="00A64CF7"/>
    <w:rsid w:val="00A6660E"/>
    <w:rsid w:val="00A71D6C"/>
    <w:rsid w:val="00A72F5B"/>
    <w:rsid w:val="00A733AD"/>
    <w:rsid w:val="00A75426"/>
    <w:rsid w:val="00A75956"/>
    <w:rsid w:val="00A76379"/>
    <w:rsid w:val="00A8048E"/>
    <w:rsid w:val="00A80DEA"/>
    <w:rsid w:val="00A812C6"/>
    <w:rsid w:val="00A84250"/>
    <w:rsid w:val="00A86253"/>
    <w:rsid w:val="00A87026"/>
    <w:rsid w:val="00A87D8F"/>
    <w:rsid w:val="00A900D4"/>
    <w:rsid w:val="00A91B95"/>
    <w:rsid w:val="00A92B97"/>
    <w:rsid w:val="00A949C7"/>
    <w:rsid w:val="00A94AC5"/>
    <w:rsid w:val="00A94FB7"/>
    <w:rsid w:val="00A95217"/>
    <w:rsid w:val="00A96945"/>
    <w:rsid w:val="00A96ADB"/>
    <w:rsid w:val="00A974A4"/>
    <w:rsid w:val="00A97992"/>
    <w:rsid w:val="00A97B4C"/>
    <w:rsid w:val="00A97B5B"/>
    <w:rsid w:val="00A97C18"/>
    <w:rsid w:val="00AA0190"/>
    <w:rsid w:val="00AA031E"/>
    <w:rsid w:val="00AA1D75"/>
    <w:rsid w:val="00AA23AD"/>
    <w:rsid w:val="00AA2607"/>
    <w:rsid w:val="00AA2943"/>
    <w:rsid w:val="00AA2F3F"/>
    <w:rsid w:val="00AA3129"/>
    <w:rsid w:val="00AA42DD"/>
    <w:rsid w:val="00AA657F"/>
    <w:rsid w:val="00AA6721"/>
    <w:rsid w:val="00AB1370"/>
    <w:rsid w:val="00AB13E7"/>
    <w:rsid w:val="00AB1B29"/>
    <w:rsid w:val="00AB2DBF"/>
    <w:rsid w:val="00AB2F85"/>
    <w:rsid w:val="00AB3A99"/>
    <w:rsid w:val="00AB5463"/>
    <w:rsid w:val="00AC0BB8"/>
    <w:rsid w:val="00AC23FB"/>
    <w:rsid w:val="00AC2F90"/>
    <w:rsid w:val="00AC3BC5"/>
    <w:rsid w:val="00AC635F"/>
    <w:rsid w:val="00AC7A83"/>
    <w:rsid w:val="00AD2A1D"/>
    <w:rsid w:val="00AD3048"/>
    <w:rsid w:val="00AD3422"/>
    <w:rsid w:val="00AD4844"/>
    <w:rsid w:val="00AD5C0C"/>
    <w:rsid w:val="00AD5F8F"/>
    <w:rsid w:val="00AD62F4"/>
    <w:rsid w:val="00AD7308"/>
    <w:rsid w:val="00AE0155"/>
    <w:rsid w:val="00AE2496"/>
    <w:rsid w:val="00AE3EA2"/>
    <w:rsid w:val="00AE611C"/>
    <w:rsid w:val="00AE67D0"/>
    <w:rsid w:val="00AE6DCD"/>
    <w:rsid w:val="00AF1D91"/>
    <w:rsid w:val="00AF2019"/>
    <w:rsid w:val="00AF2035"/>
    <w:rsid w:val="00AF2C49"/>
    <w:rsid w:val="00AF4AF9"/>
    <w:rsid w:val="00AF57B2"/>
    <w:rsid w:val="00AF584E"/>
    <w:rsid w:val="00B005A2"/>
    <w:rsid w:val="00B00D9F"/>
    <w:rsid w:val="00B016D8"/>
    <w:rsid w:val="00B0214A"/>
    <w:rsid w:val="00B03897"/>
    <w:rsid w:val="00B03AA2"/>
    <w:rsid w:val="00B04B8D"/>
    <w:rsid w:val="00B055D2"/>
    <w:rsid w:val="00B079E5"/>
    <w:rsid w:val="00B07F16"/>
    <w:rsid w:val="00B116D0"/>
    <w:rsid w:val="00B11C8D"/>
    <w:rsid w:val="00B1336E"/>
    <w:rsid w:val="00B14967"/>
    <w:rsid w:val="00B14CDD"/>
    <w:rsid w:val="00B14D24"/>
    <w:rsid w:val="00B15FAD"/>
    <w:rsid w:val="00B16B11"/>
    <w:rsid w:val="00B16B81"/>
    <w:rsid w:val="00B16CA0"/>
    <w:rsid w:val="00B174FA"/>
    <w:rsid w:val="00B17BAD"/>
    <w:rsid w:val="00B20371"/>
    <w:rsid w:val="00B22569"/>
    <w:rsid w:val="00B24E39"/>
    <w:rsid w:val="00B26B86"/>
    <w:rsid w:val="00B27D00"/>
    <w:rsid w:val="00B27DA1"/>
    <w:rsid w:val="00B3249B"/>
    <w:rsid w:val="00B332C4"/>
    <w:rsid w:val="00B35884"/>
    <w:rsid w:val="00B364F2"/>
    <w:rsid w:val="00B4118F"/>
    <w:rsid w:val="00B431F3"/>
    <w:rsid w:val="00B4452E"/>
    <w:rsid w:val="00B44CBB"/>
    <w:rsid w:val="00B45111"/>
    <w:rsid w:val="00B46301"/>
    <w:rsid w:val="00B4667A"/>
    <w:rsid w:val="00B47019"/>
    <w:rsid w:val="00B47AC1"/>
    <w:rsid w:val="00B50D96"/>
    <w:rsid w:val="00B511FF"/>
    <w:rsid w:val="00B539AD"/>
    <w:rsid w:val="00B548B7"/>
    <w:rsid w:val="00B55664"/>
    <w:rsid w:val="00B57695"/>
    <w:rsid w:val="00B61C04"/>
    <w:rsid w:val="00B62249"/>
    <w:rsid w:val="00B63E0E"/>
    <w:rsid w:val="00B64175"/>
    <w:rsid w:val="00B6472D"/>
    <w:rsid w:val="00B656D2"/>
    <w:rsid w:val="00B735E0"/>
    <w:rsid w:val="00B7621F"/>
    <w:rsid w:val="00B77FCC"/>
    <w:rsid w:val="00B80A3D"/>
    <w:rsid w:val="00B81750"/>
    <w:rsid w:val="00B81790"/>
    <w:rsid w:val="00B81ECF"/>
    <w:rsid w:val="00B847DC"/>
    <w:rsid w:val="00B849AD"/>
    <w:rsid w:val="00B855DF"/>
    <w:rsid w:val="00B86FB3"/>
    <w:rsid w:val="00B87E20"/>
    <w:rsid w:val="00B90976"/>
    <w:rsid w:val="00B90C9C"/>
    <w:rsid w:val="00B94151"/>
    <w:rsid w:val="00B95875"/>
    <w:rsid w:val="00B969EC"/>
    <w:rsid w:val="00B96C53"/>
    <w:rsid w:val="00BA0D82"/>
    <w:rsid w:val="00BA2950"/>
    <w:rsid w:val="00BA3BB3"/>
    <w:rsid w:val="00BA43B3"/>
    <w:rsid w:val="00BA4676"/>
    <w:rsid w:val="00BA58A9"/>
    <w:rsid w:val="00BA63B3"/>
    <w:rsid w:val="00BA6AEB"/>
    <w:rsid w:val="00BA7C85"/>
    <w:rsid w:val="00BB2DDE"/>
    <w:rsid w:val="00BB2F64"/>
    <w:rsid w:val="00BB4CD3"/>
    <w:rsid w:val="00BB4D40"/>
    <w:rsid w:val="00BB58D9"/>
    <w:rsid w:val="00BB7A15"/>
    <w:rsid w:val="00BC21B1"/>
    <w:rsid w:val="00BC2CC8"/>
    <w:rsid w:val="00BC407B"/>
    <w:rsid w:val="00BC5E5A"/>
    <w:rsid w:val="00BD037A"/>
    <w:rsid w:val="00BD0635"/>
    <w:rsid w:val="00BD110D"/>
    <w:rsid w:val="00BD4590"/>
    <w:rsid w:val="00BD4D63"/>
    <w:rsid w:val="00BD75B0"/>
    <w:rsid w:val="00BE11AE"/>
    <w:rsid w:val="00BE12C4"/>
    <w:rsid w:val="00BE317F"/>
    <w:rsid w:val="00BE3457"/>
    <w:rsid w:val="00BE5705"/>
    <w:rsid w:val="00BF18F9"/>
    <w:rsid w:val="00BF6268"/>
    <w:rsid w:val="00BF75B6"/>
    <w:rsid w:val="00C00093"/>
    <w:rsid w:val="00C01B19"/>
    <w:rsid w:val="00C021F6"/>
    <w:rsid w:val="00C02994"/>
    <w:rsid w:val="00C04FA4"/>
    <w:rsid w:val="00C05362"/>
    <w:rsid w:val="00C05C11"/>
    <w:rsid w:val="00C0639B"/>
    <w:rsid w:val="00C118DC"/>
    <w:rsid w:val="00C125E9"/>
    <w:rsid w:val="00C13076"/>
    <w:rsid w:val="00C13BA4"/>
    <w:rsid w:val="00C159D3"/>
    <w:rsid w:val="00C16448"/>
    <w:rsid w:val="00C179C5"/>
    <w:rsid w:val="00C210E4"/>
    <w:rsid w:val="00C21E0F"/>
    <w:rsid w:val="00C21EF5"/>
    <w:rsid w:val="00C240D4"/>
    <w:rsid w:val="00C25C63"/>
    <w:rsid w:val="00C26469"/>
    <w:rsid w:val="00C320F0"/>
    <w:rsid w:val="00C32855"/>
    <w:rsid w:val="00C32CEC"/>
    <w:rsid w:val="00C36A1D"/>
    <w:rsid w:val="00C36BB9"/>
    <w:rsid w:val="00C36F41"/>
    <w:rsid w:val="00C36F57"/>
    <w:rsid w:val="00C37B65"/>
    <w:rsid w:val="00C40EDF"/>
    <w:rsid w:val="00C4150F"/>
    <w:rsid w:val="00C41594"/>
    <w:rsid w:val="00C41BED"/>
    <w:rsid w:val="00C42F2A"/>
    <w:rsid w:val="00C43191"/>
    <w:rsid w:val="00C431D0"/>
    <w:rsid w:val="00C43304"/>
    <w:rsid w:val="00C433B0"/>
    <w:rsid w:val="00C43DA4"/>
    <w:rsid w:val="00C43E7F"/>
    <w:rsid w:val="00C45806"/>
    <w:rsid w:val="00C46033"/>
    <w:rsid w:val="00C47033"/>
    <w:rsid w:val="00C47FF4"/>
    <w:rsid w:val="00C502C3"/>
    <w:rsid w:val="00C509E5"/>
    <w:rsid w:val="00C5263A"/>
    <w:rsid w:val="00C530D5"/>
    <w:rsid w:val="00C53313"/>
    <w:rsid w:val="00C54C50"/>
    <w:rsid w:val="00C551D4"/>
    <w:rsid w:val="00C60941"/>
    <w:rsid w:val="00C61E85"/>
    <w:rsid w:val="00C63343"/>
    <w:rsid w:val="00C6388D"/>
    <w:rsid w:val="00C63C27"/>
    <w:rsid w:val="00C6441C"/>
    <w:rsid w:val="00C66255"/>
    <w:rsid w:val="00C67652"/>
    <w:rsid w:val="00C67F87"/>
    <w:rsid w:val="00C73497"/>
    <w:rsid w:val="00C741ED"/>
    <w:rsid w:val="00C77E1C"/>
    <w:rsid w:val="00C81524"/>
    <w:rsid w:val="00C8201B"/>
    <w:rsid w:val="00C8293E"/>
    <w:rsid w:val="00C82E29"/>
    <w:rsid w:val="00C8484C"/>
    <w:rsid w:val="00C84862"/>
    <w:rsid w:val="00C87107"/>
    <w:rsid w:val="00C913BE"/>
    <w:rsid w:val="00C91465"/>
    <w:rsid w:val="00C922ED"/>
    <w:rsid w:val="00C9288B"/>
    <w:rsid w:val="00C92A87"/>
    <w:rsid w:val="00C92D9F"/>
    <w:rsid w:val="00C932F6"/>
    <w:rsid w:val="00C93F02"/>
    <w:rsid w:val="00C94696"/>
    <w:rsid w:val="00C956A2"/>
    <w:rsid w:val="00C9591C"/>
    <w:rsid w:val="00C96062"/>
    <w:rsid w:val="00C96F09"/>
    <w:rsid w:val="00C97F3A"/>
    <w:rsid w:val="00CA1C9A"/>
    <w:rsid w:val="00CA3D11"/>
    <w:rsid w:val="00CA4CA9"/>
    <w:rsid w:val="00CA5003"/>
    <w:rsid w:val="00CA6003"/>
    <w:rsid w:val="00CA6442"/>
    <w:rsid w:val="00CA784B"/>
    <w:rsid w:val="00CB05DB"/>
    <w:rsid w:val="00CB18F7"/>
    <w:rsid w:val="00CB5C54"/>
    <w:rsid w:val="00CB672B"/>
    <w:rsid w:val="00CB7993"/>
    <w:rsid w:val="00CC1D6F"/>
    <w:rsid w:val="00CC3350"/>
    <w:rsid w:val="00CC3419"/>
    <w:rsid w:val="00CC3ABF"/>
    <w:rsid w:val="00CC4A40"/>
    <w:rsid w:val="00CC55FA"/>
    <w:rsid w:val="00CC5AF8"/>
    <w:rsid w:val="00CC7C66"/>
    <w:rsid w:val="00CD00DB"/>
    <w:rsid w:val="00CD1012"/>
    <w:rsid w:val="00CD1FF5"/>
    <w:rsid w:val="00CD43D0"/>
    <w:rsid w:val="00CD4B80"/>
    <w:rsid w:val="00CD6285"/>
    <w:rsid w:val="00CE0E68"/>
    <w:rsid w:val="00CE2A8C"/>
    <w:rsid w:val="00CE354A"/>
    <w:rsid w:val="00CE370E"/>
    <w:rsid w:val="00CE57F4"/>
    <w:rsid w:val="00CE6415"/>
    <w:rsid w:val="00CE6B4C"/>
    <w:rsid w:val="00CE71F3"/>
    <w:rsid w:val="00CF3A26"/>
    <w:rsid w:val="00CF579C"/>
    <w:rsid w:val="00CF630F"/>
    <w:rsid w:val="00CF673D"/>
    <w:rsid w:val="00CF7129"/>
    <w:rsid w:val="00CF7CC7"/>
    <w:rsid w:val="00D03309"/>
    <w:rsid w:val="00D033AA"/>
    <w:rsid w:val="00D0372A"/>
    <w:rsid w:val="00D0384F"/>
    <w:rsid w:val="00D06E2D"/>
    <w:rsid w:val="00D07524"/>
    <w:rsid w:val="00D07791"/>
    <w:rsid w:val="00D07AE7"/>
    <w:rsid w:val="00D11B2D"/>
    <w:rsid w:val="00D12312"/>
    <w:rsid w:val="00D14006"/>
    <w:rsid w:val="00D14676"/>
    <w:rsid w:val="00D148DB"/>
    <w:rsid w:val="00D14952"/>
    <w:rsid w:val="00D151DF"/>
    <w:rsid w:val="00D1598D"/>
    <w:rsid w:val="00D15CBF"/>
    <w:rsid w:val="00D16401"/>
    <w:rsid w:val="00D166B8"/>
    <w:rsid w:val="00D1794E"/>
    <w:rsid w:val="00D203F5"/>
    <w:rsid w:val="00D2051F"/>
    <w:rsid w:val="00D20B3E"/>
    <w:rsid w:val="00D2121E"/>
    <w:rsid w:val="00D22212"/>
    <w:rsid w:val="00D2229B"/>
    <w:rsid w:val="00D229FB"/>
    <w:rsid w:val="00D233D1"/>
    <w:rsid w:val="00D265AF"/>
    <w:rsid w:val="00D275E2"/>
    <w:rsid w:val="00D276FA"/>
    <w:rsid w:val="00D301EE"/>
    <w:rsid w:val="00D306C3"/>
    <w:rsid w:val="00D30CA0"/>
    <w:rsid w:val="00D327DF"/>
    <w:rsid w:val="00D34B73"/>
    <w:rsid w:val="00D36046"/>
    <w:rsid w:val="00D3693B"/>
    <w:rsid w:val="00D37D9A"/>
    <w:rsid w:val="00D37DDD"/>
    <w:rsid w:val="00D41663"/>
    <w:rsid w:val="00D4295E"/>
    <w:rsid w:val="00D44A0C"/>
    <w:rsid w:val="00D44DBB"/>
    <w:rsid w:val="00D45BCD"/>
    <w:rsid w:val="00D51AC3"/>
    <w:rsid w:val="00D51E05"/>
    <w:rsid w:val="00D51E26"/>
    <w:rsid w:val="00D54677"/>
    <w:rsid w:val="00D5761F"/>
    <w:rsid w:val="00D60AF7"/>
    <w:rsid w:val="00D60DF0"/>
    <w:rsid w:val="00D6334E"/>
    <w:rsid w:val="00D635C5"/>
    <w:rsid w:val="00D64744"/>
    <w:rsid w:val="00D65830"/>
    <w:rsid w:val="00D66369"/>
    <w:rsid w:val="00D6643E"/>
    <w:rsid w:val="00D66510"/>
    <w:rsid w:val="00D669A1"/>
    <w:rsid w:val="00D66C74"/>
    <w:rsid w:val="00D67594"/>
    <w:rsid w:val="00D71DCA"/>
    <w:rsid w:val="00D71E62"/>
    <w:rsid w:val="00D7657A"/>
    <w:rsid w:val="00D77A1A"/>
    <w:rsid w:val="00D8033E"/>
    <w:rsid w:val="00D80586"/>
    <w:rsid w:val="00D8064D"/>
    <w:rsid w:val="00D808D5"/>
    <w:rsid w:val="00D816D0"/>
    <w:rsid w:val="00D82D97"/>
    <w:rsid w:val="00D83479"/>
    <w:rsid w:val="00D8767F"/>
    <w:rsid w:val="00D87727"/>
    <w:rsid w:val="00D91363"/>
    <w:rsid w:val="00D91BEE"/>
    <w:rsid w:val="00D91FFD"/>
    <w:rsid w:val="00D9253A"/>
    <w:rsid w:val="00D92F86"/>
    <w:rsid w:val="00D93007"/>
    <w:rsid w:val="00D93CDC"/>
    <w:rsid w:val="00D9449D"/>
    <w:rsid w:val="00D94D74"/>
    <w:rsid w:val="00D96696"/>
    <w:rsid w:val="00D96A99"/>
    <w:rsid w:val="00DA0F2E"/>
    <w:rsid w:val="00DA2DB9"/>
    <w:rsid w:val="00DA3A45"/>
    <w:rsid w:val="00DA4D8E"/>
    <w:rsid w:val="00DA5662"/>
    <w:rsid w:val="00DA68E3"/>
    <w:rsid w:val="00DA701C"/>
    <w:rsid w:val="00DA7B5D"/>
    <w:rsid w:val="00DA7F30"/>
    <w:rsid w:val="00DB008E"/>
    <w:rsid w:val="00DB00AF"/>
    <w:rsid w:val="00DB05D7"/>
    <w:rsid w:val="00DB0998"/>
    <w:rsid w:val="00DB1412"/>
    <w:rsid w:val="00DB2DC2"/>
    <w:rsid w:val="00DB338F"/>
    <w:rsid w:val="00DB3EBA"/>
    <w:rsid w:val="00DC0435"/>
    <w:rsid w:val="00DC0A45"/>
    <w:rsid w:val="00DC18BD"/>
    <w:rsid w:val="00DC1B6D"/>
    <w:rsid w:val="00DC2952"/>
    <w:rsid w:val="00DC61B4"/>
    <w:rsid w:val="00DC6A13"/>
    <w:rsid w:val="00DC76AE"/>
    <w:rsid w:val="00DC7F5E"/>
    <w:rsid w:val="00DD28B9"/>
    <w:rsid w:val="00DD3C4B"/>
    <w:rsid w:val="00DD4F46"/>
    <w:rsid w:val="00DD68EE"/>
    <w:rsid w:val="00DD77DE"/>
    <w:rsid w:val="00DE17FF"/>
    <w:rsid w:val="00DE37FA"/>
    <w:rsid w:val="00DE39DF"/>
    <w:rsid w:val="00DE3C67"/>
    <w:rsid w:val="00DE40FB"/>
    <w:rsid w:val="00DE547E"/>
    <w:rsid w:val="00DE5FAE"/>
    <w:rsid w:val="00DE7280"/>
    <w:rsid w:val="00DE7A48"/>
    <w:rsid w:val="00DF00D0"/>
    <w:rsid w:val="00DF2344"/>
    <w:rsid w:val="00DF2638"/>
    <w:rsid w:val="00DF2CAF"/>
    <w:rsid w:val="00DF33CB"/>
    <w:rsid w:val="00DF34A1"/>
    <w:rsid w:val="00DF57C8"/>
    <w:rsid w:val="00DF6D98"/>
    <w:rsid w:val="00DF72C7"/>
    <w:rsid w:val="00E00023"/>
    <w:rsid w:val="00E01BAA"/>
    <w:rsid w:val="00E01F85"/>
    <w:rsid w:val="00E0259B"/>
    <w:rsid w:val="00E02B71"/>
    <w:rsid w:val="00E037C1"/>
    <w:rsid w:val="00E03931"/>
    <w:rsid w:val="00E03A5B"/>
    <w:rsid w:val="00E0446E"/>
    <w:rsid w:val="00E052A8"/>
    <w:rsid w:val="00E1366E"/>
    <w:rsid w:val="00E1435A"/>
    <w:rsid w:val="00E23921"/>
    <w:rsid w:val="00E24404"/>
    <w:rsid w:val="00E24509"/>
    <w:rsid w:val="00E2560F"/>
    <w:rsid w:val="00E2737F"/>
    <w:rsid w:val="00E27E1D"/>
    <w:rsid w:val="00E318AA"/>
    <w:rsid w:val="00E32167"/>
    <w:rsid w:val="00E329AE"/>
    <w:rsid w:val="00E32E13"/>
    <w:rsid w:val="00E3502D"/>
    <w:rsid w:val="00E35234"/>
    <w:rsid w:val="00E35C43"/>
    <w:rsid w:val="00E36508"/>
    <w:rsid w:val="00E36F3C"/>
    <w:rsid w:val="00E37CEA"/>
    <w:rsid w:val="00E41B0A"/>
    <w:rsid w:val="00E43BE9"/>
    <w:rsid w:val="00E43ECB"/>
    <w:rsid w:val="00E4496D"/>
    <w:rsid w:val="00E45491"/>
    <w:rsid w:val="00E47886"/>
    <w:rsid w:val="00E527F9"/>
    <w:rsid w:val="00E52D12"/>
    <w:rsid w:val="00E53950"/>
    <w:rsid w:val="00E54138"/>
    <w:rsid w:val="00E54FDF"/>
    <w:rsid w:val="00E57FBF"/>
    <w:rsid w:val="00E6072A"/>
    <w:rsid w:val="00E60774"/>
    <w:rsid w:val="00E607B7"/>
    <w:rsid w:val="00E612E3"/>
    <w:rsid w:val="00E62B63"/>
    <w:rsid w:val="00E63BDE"/>
    <w:rsid w:val="00E63CC6"/>
    <w:rsid w:val="00E64C2E"/>
    <w:rsid w:val="00E6532A"/>
    <w:rsid w:val="00E6572D"/>
    <w:rsid w:val="00E67144"/>
    <w:rsid w:val="00E6723D"/>
    <w:rsid w:val="00E678E6"/>
    <w:rsid w:val="00E67978"/>
    <w:rsid w:val="00E70F86"/>
    <w:rsid w:val="00E7430C"/>
    <w:rsid w:val="00E75BA2"/>
    <w:rsid w:val="00E807DB"/>
    <w:rsid w:val="00E81370"/>
    <w:rsid w:val="00E81D99"/>
    <w:rsid w:val="00E821FE"/>
    <w:rsid w:val="00E83330"/>
    <w:rsid w:val="00E83DE0"/>
    <w:rsid w:val="00E85823"/>
    <w:rsid w:val="00E86474"/>
    <w:rsid w:val="00E86A2E"/>
    <w:rsid w:val="00E912B7"/>
    <w:rsid w:val="00E91D61"/>
    <w:rsid w:val="00E93683"/>
    <w:rsid w:val="00E937E4"/>
    <w:rsid w:val="00E94384"/>
    <w:rsid w:val="00E95EC8"/>
    <w:rsid w:val="00E96124"/>
    <w:rsid w:val="00E96FA6"/>
    <w:rsid w:val="00E97847"/>
    <w:rsid w:val="00EA0769"/>
    <w:rsid w:val="00EA0B1D"/>
    <w:rsid w:val="00EA4430"/>
    <w:rsid w:val="00EA49D2"/>
    <w:rsid w:val="00EA6FCE"/>
    <w:rsid w:val="00EB0695"/>
    <w:rsid w:val="00EB077D"/>
    <w:rsid w:val="00EB0DCD"/>
    <w:rsid w:val="00EB0EBB"/>
    <w:rsid w:val="00EB11E1"/>
    <w:rsid w:val="00EB1AF9"/>
    <w:rsid w:val="00EB1D0C"/>
    <w:rsid w:val="00EB330E"/>
    <w:rsid w:val="00EC04E6"/>
    <w:rsid w:val="00EC1786"/>
    <w:rsid w:val="00EC221F"/>
    <w:rsid w:val="00EC3D97"/>
    <w:rsid w:val="00EC4CFC"/>
    <w:rsid w:val="00EC4D9E"/>
    <w:rsid w:val="00EC63E8"/>
    <w:rsid w:val="00EC7D38"/>
    <w:rsid w:val="00ED0318"/>
    <w:rsid w:val="00ED0C68"/>
    <w:rsid w:val="00ED1CC9"/>
    <w:rsid w:val="00ED3003"/>
    <w:rsid w:val="00ED3F75"/>
    <w:rsid w:val="00ED437F"/>
    <w:rsid w:val="00ED46B3"/>
    <w:rsid w:val="00ED64A2"/>
    <w:rsid w:val="00ED7390"/>
    <w:rsid w:val="00EE5800"/>
    <w:rsid w:val="00EE6F43"/>
    <w:rsid w:val="00EE7160"/>
    <w:rsid w:val="00EE7202"/>
    <w:rsid w:val="00EE7AD8"/>
    <w:rsid w:val="00EE7B00"/>
    <w:rsid w:val="00EE7C7B"/>
    <w:rsid w:val="00EE7D22"/>
    <w:rsid w:val="00EF08DE"/>
    <w:rsid w:val="00EF0B82"/>
    <w:rsid w:val="00EF125E"/>
    <w:rsid w:val="00EF34F3"/>
    <w:rsid w:val="00EF3745"/>
    <w:rsid w:val="00EF3EDB"/>
    <w:rsid w:val="00EF437D"/>
    <w:rsid w:val="00EF5A89"/>
    <w:rsid w:val="00EF7A80"/>
    <w:rsid w:val="00F01D8F"/>
    <w:rsid w:val="00F06BA2"/>
    <w:rsid w:val="00F100CF"/>
    <w:rsid w:val="00F10A60"/>
    <w:rsid w:val="00F10E41"/>
    <w:rsid w:val="00F11806"/>
    <w:rsid w:val="00F11FCB"/>
    <w:rsid w:val="00F1277B"/>
    <w:rsid w:val="00F141E8"/>
    <w:rsid w:val="00F15E5F"/>
    <w:rsid w:val="00F17920"/>
    <w:rsid w:val="00F20974"/>
    <w:rsid w:val="00F20C8A"/>
    <w:rsid w:val="00F21B6D"/>
    <w:rsid w:val="00F22597"/>
    <w:rsid w:val="00F23E79"/>
    <w:rsid w:val="00F24215"/>
    <w:rsid w:val="00F2558D"/>
    <w:rsid w:val="00F25683"/>
    <w:rsid w:val="00F25A96"/>
    <w:rsid w:val="00F26D8D"/>
    <w:rsid w:val="00F3031C"/>
    <w:rsid w:val="00F30506"/>
    <w:rsid w:val="00F3080E"/>
    <w:rsid w:val="00F32F53"/>
    <w:rsid w:val="00F34169"/>
    <w:rsid w:val="00F34CE3"/>
    <w:rsid w:val="00F355DA"/>
    <w:rsid w:val="00F37475"/>
    <w:rsid w:val="00F37F45"/>
    <w:rsid w:val="00F4146A"/>
    <w:rsid w:val="00F421F3"/>
    <w:rsid w:val="00F428B4"/>
    <w:rsid w:val="00F43B48"/>
    <w:rsid w:val="00F445E7"/>
    <w:rsid w:val="00F4520B"/>
    <w:rsid w:val="00F453A5"/>
    <w:rsid w:val="00F459D9"/>
    <w:rsid w:val="00F46E37"/>
    <w:rsid w:val="00F47BBA"/>
    <w:rsid w:val="00F50734"/>
    <w:rsid w:val="00F51E98"/>
    <w:rsid w:val="00F52D9D"/>
    <w:rsid w:val="00F539A6"/>
    <w:rsid w:val="00F5741B"/>
    <w:rsid w:val="00F60A31"/>
    <w:rsid w:val="00F60D40"/>
    <w:rsid w:val="00F624C6"/>
    <w:rsid w:val="00F62E14"/>
    <w:rsid w:val="00F650A7"/>
    <w:rsid w:val="00F664DA"/>
    <w:rsid w:val="00F72429"/>
    <w:rsid w:val="00F728C2"/>
    <w:rsid w:val="00F72DB6"/>
    <w:rsid w:val="00F7324F"/>
    <w:rsid w:val="00F7448D"/>
    <w:rsid w:val="00F76B44"/>
    <w:rsid w:val="00F77C29"/>
    <w:rsid w:val="00F83C36"/>
    <w:rsid w:val="00F849A8"/>
    <w:rsid w:val="00F85FDB"/>
    <w:rsid w:val="00F8691C"/>
    <w:rsid w:val="00F87B1F"/>
    <w:rsid w:val="00F9069D"/>
    <w:rsid w:val="00F906F9"/>
    <w:rsid w:val="00F92995"/>
    <w:rsid w:val="00F92AD6"/>
    <w:rsid w:val="00F92CBF"/>
    <w:rsid w:val="00F93815"/>
    <w:rsid w:val="00F93A98"/>
    <w:rsid w:val="00F94245"/>
    <w:rsid w:val="00F9465C"/>
    <w:rsid w:val="00F95673"/>
    <w:rsid w:val="00F957F8"/>
    <w:rsid w:val="00FA0D4D"/>
    <w:rsid w:val="00FA0F19"/>
    <w:rsid w:val="00FA1095"/>
    <w:rsid w:val="00FA17C4"/>
    <w:rsid w:val="00FA1C66"/>
    <w:rsid w:val="00FA432B"/>
    <w:rsid w:val="00FA552B"/>
    <w:rsid w:val="00FA55C3"/>
    <w:rsid w:val="00FA5788"/>
    <w:rsid w:val="00FA5EFD"/>
    <w:rsid w:val="00FA7121"/>
    <w:rsid w:val="00FB1F28"/>
    <w:rsid w:val="00FB2C0E"/>
    <w:rsid w:val="00FB37A1"/>
    <w:rsid w:val="00FB3A1D"/>
    <w:rsid w:val="00FB4AFD"/>
    <w:rsid w:val="00FB6F8F"/>
    <w:rsid w:val="00FC01F7"/>
    <w:rsid w:val="00FC0EA5"/>
    <w:rsid w:val="00FC18FB"/>
    <w:rsid w:val="00FC1C81"/>
    <w:rsid w:val="00FC23FA"/>
    <w:rsid w:val="00FC2416"/>
    <w:rsid w:val="00FC2499"/>
    <w:rsid w:val="00FC3B55"/>
    <w:rsid w:val="00FC4193"/>
    <w:rsid w:val="00FC4699"/>
    <w:rsid w:val="00FC5CE2"/>
    <w:rsid w:val="00FC5E8E"/>
    <w:rsid w:val="00FC5FBD"/>
    <w:rsid w:val="00FC7ED8"/>
    <w:rsid w:val="00FD17C7"/>
    <w:rsid w:val="00FD1836"/>
    <w:rsid w:val="00FD2C65"/>
    <w:rsid w:val="00FD3049"/>
    <w:rsid w:val="00FD39F7"/>
    <w:rsid w:val="00FD481E"/>
    <w:rsid w:val="00FD5358"/>
    <w:rsid w:val="00FD5497"/>
    <w:rsid w:val="00FE19FA"/>
    <w:rsid w:val="00FE2090"/>
    <w:rsid w:val="00FE2371"/>
    <w:rsid w:val="00FE4400"/>
    <w:rsid w:val="00FE47BF"/>
    <w:rsid w:val="00FE49A2"/>
    <w:rsid w:val="00FE5A64"/>
    <w:rsid w:val="00FE66F1"/>
    <w:rsid w:val="00FE71D5"/>
    <w:rsid w:val="00FE7852"/>
    <w:rsid w:val="00FF0A8C"/>
    <w:rsid w:val="00FF0EB6"/>
    <w:rsid w:val="00FF1E57"/>
    <w:rsid w:val="00FF26EA"/>
    <w:rsid w:val="00FF45FB"/>
    <w:rsid w:val="00FF4FD6"/>
    <w:rsid w:val="00FF69CC"/>
    <w:rsid w:val="00FF6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isiresearchsoft-com/cwyw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5DC0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82890"/>
    <w:pPr>
      <w:spacing w:after="360" w:line="480" w:lineRule="auto"/>
    </w:pPr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120" w:after="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60" w:after="0"/>
      <w:outlineLvl w:val="1"/>
    </w:pPr>
    <w:rPr>
      <w:b/>
      <w:i/>
    </w:rPr>
  </w:style>
  <w:style w:type="paragraph" w:styleId="Heading3">
    <w:name w:val="heading 3"/>
    <w:basedOn w:val="Normal"/>
    <w:next w:val="Normal"/>
    <w:qFormat/>
    <w:pPr>
      <w:keepNext/>
      <w:spacing w:before="60" w:after="0"/>
      <w:outlineLvl w:val="2"/>
    </w:pPr>
    <w:rPr>
      <w:u w:val="single"/>
    </w:rPr>
  </w:style>
  <w:style w:type="paragraph" w:styleId="Heading4">
    <w:name w:val="heading 4"/>
    <w:basedOn w:val="Normal"/>
    <w:next w:val="Normal"/>
    <w:qFormat/>
    <w:pPr>
      <w:keepNext/>
      <w:spacing w:before="120" w:after="0"/>
      <w:outlineLvl w:val="3"/>
    </w:pPr>
    <w:rPr>
      <w:i/>
    </w:rPr>
  </w:style>
  <w:style w:type="paragraph" w:styleId="Heading5">
    <w:name w:val="heading 5"/>
    <w:basedOn w:val="Normal"/>
    <w:next w:val="Normal"/>
    <w:qFormat/>
    <w:pPr>
      <w:spacing w:before="120" w:after="0"/>
      <w:outlineLvl w:val="4"/>
    </w:pPr>
    <w:rPr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rPr>
      <w:rFonts w:ascii="Arial" w:hAnsi="Arial"/>
      <w:color w:val="FF0000"/>
      <w:sz w:val="16"/>
    </w:rPr>
  </w:style>
  <w:style w:type="paragraph" w:styleId="CommentText">
    <w:name w:val="annotation text"/>
    <w:basedOn w:val="Normal"/>
    <w:link w:val="CommentTextChar"/>
    <w:uiPriority w:val="99"/>
    <w:pPr>
      <w:spacing w:after="240" w:line="240" w:lineRule="auto"/>
    </w:pPr>
    <w:rPr>
      <w:sz w:val="16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720"/>
    </w:pPr>
    <w:rPr>
      <w:sz w:val="20"/>
    </w:rPr>
  </w:style>
  <w:style w:type="character" w:customStyle="1" w:styleId="RefNumSuperBlue">
    <w:name w:val="RefNumSuperBlue"/>
    <w:rPr>
      <w:color w:val="0000FF"/>
      <w:vertAlign w:val="superscript"/>
    </w:rPr>
  </w:style>
  <w:style w:type="character" w:customStyle="1" w:styleId="RefNumSuperRed">
    <w:name w:val="RefNumSuperRed"/>
    <w:rPr>
      <w:color w:val="FF0000"/>
      <w:vertAlign w:val="superscript"/>
    </w:rPr>
  </w:style>
  <w:style w:type="paragraph" w:styleId="TOC1">
    <w:name w:val="toc 1"/>
    <w:basedOn w:val="Normal"/>
    <w:next w:val="Normal"/>
    <w:semiHidden/>
    <w:pPr>
      <w:tabs>
        <w:tab w:val="right" w:leader="dot" w:pos="8640"/>
      </w:tabs>
      <w:spacing w:before="360" w:after="0" w:line="360" w:lineRule="auto"/>
    </w:pPr>
    <w:rPr>
      <w:b/>
      <w:caps/>
    </w:rPr>
  </w:style>
  <w:style w:type="paragraph" w:styleId="TOC2">
    <w:name w:val="toc 2"/>
    <w:basedOn w:val="Normal"/>
    <w:next w:val="Normal"/>
    <w:semiHidden/>
    <w:pPr>
      <w:tabs>
        <w:tab w:val="right" w:leader="dot" w:pos="8640"/>
      </w:tabs>
      <w:spacing w:after="0" w:line="360" w:lineRule="auto"/>
    </w:pPr>
  </w:style>
  <w:style w:type="paragraph" w:styleId="TOC3">
    <w:name w:val="toc 3"/>
    <w:basedOn w:val="Normal"/>
    <w:next w:val="Normal"/>
    <w:semiHidden/>
    <w:pPr>
      <w:tabs>
        <w:tab w:val="right" w:leader="dot" w:pos="8640"/>
      </w:tabs>
      <w:spacing w:after="0" w:line="360" w:lineRule="auto"/>
      <w:ind w:left="245"/>
    </w:pPr>
    <w:rPr>
      <w:sz w:val="20"/>
    </w:rPr>
  </w:style>
  <w:style w:type="paragraph" w:styleId="TOC4">
    <w:name w:val="toc 4"/>
    <w:basedOn w:val="Normal"/>
    <w:next w:val="Normal"/>
    <w:semiHidden/>
    <w:pPr>
      <w:tabs>
        <w:tab w:val="right" w:leader="dot" w:pos="8640"/>
      </w:tabs>
      <w:spacing w:after="0" w:line="360" w:lineRule="auto"/>
      <w:ind w:left="475"/>
    </w:pPr>
    <w:rPr>
      <w:i/>
      <w:sz w:val="20"/>
    </w:rPr>
  </w:style>
  <w:style w:type="paragraph" w:customStyle="1" w:styleId="TableCaption">
    <w:name w:val="TableCaption"/>
    <w:basedOn w:val="Normal"/>
    <w:rPr>
      <w:b/>
    </w:rPr>
  </w:style>
  <w:style w:type="paragraph" w:customStyle="1" w:styleId="marginnoteR">
    <w:name w:val="margin note (R)"/>
    <w:basedOn w:val="Normal"/>
    <w:next w:val="ListNumber"/>
    <w:pPr>
      <w:keepLines/>
      <w:framePr w:w="1152" w:hSpace="187" w:wrap="around" w:vAnchor="text" w:hAnchor="page" w:x="10729" w:y="1" w:anchorLock="1"/>
      <w:spacing w:after="0" w:line="240" w:lineRule="auto"/>
    </w:pPr>
    <w:rPr>
      <w:color w:val="0000FF"/>
      <w:sz w:val="18"/>
    </w:rPr>
  </w:style>
  <w:style w:type="paragraph" w:styleId="ListNumber">
    <w:name w:val="List Number"/>
    <w:basedOn w:val="Normal"/>
    <w:pPr>
      <w:ind w:left="360" w:hanging="360"/>
    </w:p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200"/>
    </w:pPr>
  </w:style>
  <w:style w:type="paragraph" w:styleId="Header">
    <w:name w:val="header"/>
    <w:basedOn w:val="Normal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paragraph" w:customStyle="1" w:styleId="MsTitle">
    <w:name w:val="Ms_Title"/>
    <w:basedOn w:val="Normal"/>
    <w:next w:val="Normal"/>
    <w:pPr>
      <w:spacing w:line="240" w:lineRule="auto"/>
      <w:jc w:val="center"/>
    </w:pPr>
    <w:rPr>
      <w:b/>
      <w:sz w:val="32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440"/>
    </w:pPr>
  </w:style>
  <w:style w:type="character" w:customStyle="1" w:styleId="MSquerychar">
    <w:name w:val="MS_query_char"/>
    <w:rPr>
      <w:rFonts w:ascii="Arial" w:hAnsi="Arial"/>
      <w:b/>
      <w:i/>
      <w:color w:val="0000FF"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styleId="PageNumber">
    <w:name w:val="page number"/>
    <w:basedOn w:val="DefaultParagraphFont"/>
  </w:style>
  <w:style w:type="paragraph" w:customStyle="1" w:styleId="MSQueryPara">
    <w:name w:val="MS_Query_Para"/>
    <w:basedOn w:val="Normal"/>
    <w:next w:val="Normal"/>
    <w:pPr>
      <w:spacing w:after="480" w:line="240" w:lineRule="auto"/>
    </w:pPr>
    <w:rPr>
      <w:b/>
      <w:i/>
      <w:color w:val="0000FF"/>
      <w:sz w:val="20"/>
    </w:rPr>
  </w:style>
  <w:style w:type="paragraph" w:styleId="Bibliography">
    <w:name w:val="Bibliography"/>
    <w:basedOn w:val="Normal"/>
    <w:pPr>
      <w:spacing w:line="240" w:lineRule="auto"/>
      <w:ind w:left="720" w:hanging="720"/>
    </w:pPr>
  </w:style>
  <w:style w:type="paragraph" w:customStyle="1" w:styleId="MS1Space">
    <w:name w:val="MS_1_Space"/>
    <w:basedOn w:val="Normal"/>
    <w:pPr>
      <w:spacing w:after="0" w:line="240" w:lineRule="auto"/>
    </w:pPr>
  </w:style>
  <w:style w:type="paragraph" w:customStyle="1" w:styleId="MSTable">
    <w:name w:val="MS_Table"/>
    <w:basedOn w:val="MS1Space"/>
    <w:pPr>
      <w:spacing w:before="60" w:after="120"/>
    </w:pPr>
    <w:rPr>
      <w:sz w:val="22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680"/>
    </w:p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920"/>
    </w:pPr>
  </w:style>
  <w:style w:type="table" w:customStyle="1" w:styleId="AOICstandardtablestyle">
    <w:name w:val="AOIC standard table style"/>
    <w:basedOn w:val="TableNormal"/>
    <w:rsid w:val="00A6660E"/>
    <w:pPr>
      <w:spacing w:before="120" w:after="120"/>
    </w:pPr>
    <w:rPr>
      <w:sz w:val="24"/>
    </w:rPr>
    <w:tblPr>
      <w:tblBorders>
        <w:top w:val="single" w:sz="18" w:space="0" w:color="auto"/>
        <w:bottom w:val="single" w:sz="18" w:space="0" w:color="auto"/>
      </w:tblBorders>
    </w:tblPr>
    <w:tblStylePr w:type="firstRow">
      <w:rPr>
        <w:b/>
      </w:rPr>
      <w:tblPr/>
      <w:tcPr>
        <w:tcBorders>
          <w:bottom w:val="single" w:sz="18" w:space="0" w:color="auto"/>
        </w:tcBorders>
        <w:shd w:val="clear" w:color="auto" w:fill="FFFFFF"/>
      </w:tcPr>
    </w:tblStylePr>
  </w:style>
  <w:style w:type="character" w:customStyle="1" w:styleId="FooterChar">
    <w:name w:val="Footer Char"/>
    <w:link w:val="Footer"/>
    <w:uiPriority w:val="99"/>
    <w:rsid w:val="0079376C"/>
    <w:rPr>
      <w:rFonts w:ascii="Arial" w:hAnsi="Arial"/>
      <w:sz w:val="18"/>
    </w:rPr>
  </w:style>
  <w:style w:type="paragraph" w:customStyle="1" w:styleId="TableFigure">
    <w:name w:val="Table/Figure"/>
    <w:basedOn w:val="Normal"/>
    <w:link w:val="TableFigureChar"/>
    <w:qFormat/>
    <w:rsid w:val="001D2239"/>
    <w:pPr>
      <w:spacing w:after="0"/>
    </w:pPr>
    <w:rPr>
      <w:rFonts w:cs="Arial"/>
      <w:b/>
    </w:rPr>
  </w:style>
  <w:style w:type="paragraph" w:customStyle="1" w:styleId="Bold">
    <w:name w:val="Bold"/>
    <w:basedOn w:val="Normal"/>
    <w:link w:val="BoldChar"/>
    <w:qFormat/>
    <w:rsid w:val="001D2239"/>
    <w:pPr>
      <w:spacing w:after="0"/>
    </w:pPr>
    <w:rPr>
      <w:rFonts w:cs="Arial"/>
      <w:b/>
      <w:sz w:val="28"/>
    </w:rPr>
  </w:style>
  <w:style w:type="character" w:customStyle="1" w:styleId="TableFigureChar">
    <w:name w:val="Table/Figure Char"/>
    <w:link w:val="TableFigure"/>
    <w:rsid w:val="001D2239"/>
    <w:rPr>
      <w:rFonts w:ascii="Arial" w:hAnsi="Arial" w:cs="Arial"/>
      <w:b/>
      <w:sz w:val="24"/>
    </w:rPr>
  </w:style>
  <w:style w:type="paragraph" w:customStyle="1" w:styleId="Numbering">
    <w:name w:val="Numbering"/>
    <w:basedOn w:val="Normal"/>
    <w:link w:val="NumberingChar"/>
    <w:qFormat/>
    <w:rsid w:val="001D2239"/>
    <w:pPr>
      <w:numPr>
        <w:numId w:val="5"/>
      </w:numPr>
      <w:spacing w:after="0"/>
      <w:ind w:left="360"/>
    </w:pPr>
    <w:rPr>
      <w:rFonts w:cs="Arial"/>
    </w:rPr>
  </w:style>
  <w:style w:type="character" w:customStyle="1" w:styleId="BoldChar">
    <w:name w:val="Bold Char"/>
    <w:link w:val="Bold"/>
    <w:rsid w:val="001D2239"/>
    <w:rPr>
      <w:rFonts w:ascii="Arial" w:hAnsi="Arial" w:cs="Arial"/>
      <w:b/>
      <w:sz w:val="28"/>
    </w:rPr>
  </w:style>
  <w:style w:type="character" w:styleId="Hyperlink">
    <w:name w:val="Hyperlink"/>
    <w:uiPriority w:val="99"/>
    <w:rsid w:val="00BB4CD3"/>
    <w:rPr>
      <w:rFonts w:cs="Times New Roman"/>
      <w:color w:val="0000FF"/>
      <w:u w:val="none"/>
    </w:rPr>
  </w:style>
  <w:style w:type="character" w:customStyle="1" w:styleId="NumberingChar">
    <w:name w:val="Numbering Char"/>
    <w:link w:val="Numbering"/>
    <w:rsid w:val="001D2239"/>
    <w:rPr>
      <w:rFonts w:ascii="Arial" w:hAnsi="Arial" w:cs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4F65AB"/>
    <w:pPr>
      <w:spacing w:after="360" w:line="480" w:lineRule="auto"/>
    </w:pPr>
    <w:rPr>
      <w:b/>
      <w:bCs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4F65AB"/>
    <w:rPr>
      <w:sz w:val="16"/>
      <w:szCs w:val="24"/>
    </w:rPr>
  </w:style>
  <w:style w:type="character" w:customStyle="1" w:styleId="CommentSubjectChar">
    <w:name w:val="Comment Subject Char"/>
    <w:link w:val="CommentSubject"/>
    <w:rsid w:val="004F65AB"/>
    <w:rPr>
      <w:b/>
      <w:bCs/>
      <w:sz w:val="16"/>
      <w:szCs w:val="24"/>
    </w:rPr>
  </w:style>
  <w:style w:type="paragraph" w:styleId="BalloonText">
    <w:name w:val="Balloon Text"/>
    <w:basedOn w:val="Normal"/>
    <w:link w:val="BalloonTextChar"/>
    <w:uiPriority w:val="99"/>
    <w:rsid w:val="004F65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4F65AB"/>
    <w:rPr>
      <w:rFonts w:ascii="Tahoma" w:hAnsi="Tahoma" w:cs="Tahoma"/>
      <w:sz w:val="16"/>
      <w:szCs w:val="16"/>
    </w:rPr>
  </w:style>
  <w:style w:type="character" w:customStyle="1" w:styleId="A19">
    <w:name w:val="A19"/>
    <w:uiPriority w:val="99"/>
    <w:rsid w:val="00437BCD"/>
    <w:rPr>
      <w:rFonts w:cs="Helvetica"/>
      <w:color w:val="000000"/>
      <w:sz w:val="38"/>
      <w:szCs w:val="38"/>
    </w:rPr>
  </w:style>
  <w:style w:type="character" w:styleId="UnresolvedMention">
    <w:name w:val="Unresolved Mention"/>
    <w:basedOn w:val="DefaultParagraphFont"/>
    <w:uiPriority w:val="99"/>
    <w:semiHidden/>
    <w:unhideWhenUsed/>
    <w:rsid w:val="00C6441C"/>
    <w:rPr>
      <w:color w:val="808080"/>
      <w:shd w:val="clear" w:color="auto" w:fill="E6E6E6"/>
    </w:rPr>
  </w:style>
  <w:style w:type="paragraph" w:styleId="ListParagraph">
    <w:name w:val="List Paragraph"/>
    <w:aliases w:val="Bullet1,Bullet 1,Bullet List,Section 5,List Paragraph CCT minutes"/>
    <w:basedOn w:val="Normal"/>
    <w:link w:val="ListParagraphChar"/>
    <w:uiPriority w:val="34"/>
    <w:qFormat/>
    <w:rsid w:val="002D3F67"/>
    <w:pPr>
      <w:spacing w:after="0" w:line="240" w:lineRule="auto"/>
      <w:ind w:left="720"/>
      <w:contextualSpacing/>
    </w:pPr>
    <w:rPr>
      <w:rFonts w:asciiTheme="minorHAnsi" w:eastAsiaTheme="minorEastAsia" w:hAnsiTheme="minorHAnsi" w:cstheme="minorBidi"/>
    </w:rPr>
  </w:style>
  <w:style w:type="paragraph" w:styleId="FootnoteText">
    <w:name w:val="footnote text"/>
    <w:basedOn w:val="Normal"/>
    <w:link w:val="FootnoteTextChar"/>
    <w:semiHidden/>
    <w:unhideWhenUsed/>
    <w:rsid w:val="00C36A1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36A1D"/>
  </w:style>
  <w:style w:type="character" w:styleId="FootnoteReference">
    <w:name w:val="footnote reference"/>
    <w:basedOn w:val="DefaultParagraphFont"/>
    <w:semiHidden/>
    <w:unhideWhenUsed/>
    <w:rsid w:val="00C36A1D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151EF9"/>
    <w:pPr>
      <w:keepNext/>
      <w:spacing w:after="0" w:line="240" w:lineRule="auto"/>
      <w:jc w:val="both"/>
    </w:pPr>
    <w:rPr>
      <w:rFonts w:asciiTheme="minorHAnsi" w:eastAsiaTheme="minorEastAsia" w:hAnsiTheme="minorHAnsi" w:cstheme="minorBidi"/>
      <w:b/>
      <w:bCs/>
      <w:color w:val="000000" w:themeColor="text1"/>
      <w:sz w:val="22"/>
      <w:szCs w:val="22"/>
    </w:rPr>
  </w:style>
  <w:style w:type="paragraph" w:customStyle="1" w:styleId="EndNoteBibliographyTitle">
    <w:name w:val="EndNote Bibliography Title"/>
    <w:basedOn w:val="Normal"/>
    <w:link w:val="EndNoteBibliographyTitleChar"/>
    <w:rsid w:val="00AF2019"/>
    <w:pPr>
      <w:spacing w:after="0"/>
      <w:jc w:val="center"/>
    </w:pPr>
    <w:rPr>
      <w:rFonts w:cs="Arial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F2019"/>
    <w:rPr>
      <w:rFonts w:cs="Arial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AF2019"/>
    <w:pPr>
      <w:spacing w:line="240" w:lineRule="auto"/>
    </w:pPr>
    <w:rPr>
      <w:rFonts w:cs="Arial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F2019"/>
    <w:rPr>
      <w:rFonts w:cs="Arial"/>
      <w:noProof/>
      <w:sz w:val="24"/>
      <w:szCs w:val="24"/>
    </w:rPr>
  </w:style>
  <w:style w:type="paragraph" w:customStyle="1" w:styleId="pf0">
    <w:name w:val="pf0"/>
    <w:basedOn w:val="Normal"/>
    <w:rsid w:val="00817AAE"/>
    <w:pPr>
      <w:spacing w:before="100" w:beforeAutospacing="1" w:after="100" w:afterAutospacing="1" w:line="240" w:lineRule="auto"/>
    </w:pPr>
    <w:rPr>
      <w:rFonts w:ascii="Times New Roman" w:hAnsi="Times New Roman"/>
    </w:rPr>
  </w:style>
  <w:style w:type="character" w:customStyle="1" w:styleId="cf01">
    <w:name w:val="cf01"/>
    <w:basedOn w:val="DefaultParagraphFont"/>
    <w:rsid w:val="00817AAE"/>
    <w:rPr>
      <w:rFonts w:ascii="Segoe UI" w:hAnsi="Segoe UI" w:cs="Segoe UI" w:hint="default"/>
      <w:sz w:val="18"/>
      <w:szCs w:val="18"/>
      <w:shd w:val="clear" w:color="auto" w:fill="00FFFF"/>
    </w:rPr>
  </w:style>
  <w:style w:type="paragraph" w:styleId="NormalWeb">
    <w:name w:val="Normal (Web)"/>
    <w:basedOn w:val="Normal"/>
    <w:uiPriority w:val="99"/>
    <w:unhideWhenUsed/>
    <w:rsid w:val="00323B31"/>
    <w:pPr>
      <w:spacing w:before="100" w:beforeAutospacing="1" w:after="100" w:afterAutospacing="1" w:line="240" w:lineRule="auto"/>
    </w:pPr>
    <w:rPr>
      <w:rFonts w:ascii="Times New Roman" w:hAnsi="Times New Roman"/>
    </w:rPr>
  </w:style>
  <w:style w:type="character" w:styleId="Emphasis">
    <w:name w:val="Emphasis"/>
    <w:basedOn w:val="DefaultParagraphFont"/>
    <w:uiPriority w:val="20"/>
    <w:qFormat/>
    <w:rsid w:val="00323B31"/>
    <w:rPr>
      <w:i/>
      <w:iCs/>
    </w:rPr>
  </w:style>
  <w:style w:type="character" w:styleId="Strong">
    <w:name w:val="Strong"/>
    <w:basedOn w:val="DefaultParagraphFont"/>
    <w:uiPriority w:val="22"/>
    <w:qFormat/>
    <w:rsid w:val="00DB00AF"/>
    <w:rPr>
      <w:b/>
      <w:bCs/>
    </w:rPr>
  </w:style>
  <w:style w:type="character" w:customStyle="1" w:styleId="orcid-id-https">
    <w:name w:val="orcid-id-https"/>
    <w:basedOn w:val="DefaultParagraphFont"/>
    <w:rsid w:val="005B2D01"/>
  </w:style>
  <w:style w:type="paragraph" w:styleId="Revision">
    <w:name w:val="Revision"/>
    <w:hidden/>
    <w:uiPriority w:val="99"/>
    <w:semiHidden/>
    <w:rsid w:val="001C25E1"/>
    <w:rPr>
      <w:sz w:val="24"/>
      <w:szCs w:val="24"/>
    </w:rPr>
  </w:style>
  <w:style w:type="paragraph" w:customStyle="1" w:styleId="Default">
    <w:name w:val="Default"/>
    <w:rsid w:val="00C40ED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796115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57633D"/>
    <w:rPr>
      <w:color w:val="800080" w:themeColor="followedHyperlink"/>
      <w:u w:val="single"/>
    </w:rPr>
  </w:style>
  <w:style w:type="character" w:customStyle="1" w:styleId="ListParagraphChar">
    <w:name w:val="List Paragraph Char"/>
    <w:aliases w:val="Bullet1 Char,Bullet 1 Char,Bullet List Char,Section 5 Char,List Paragraph CCT minutes Char"/>
    <w:basedOn w:val="DefaultParagraphFont"/>
    <w:link w:val="ListParagraph"/>
    <w:uiPriority w:val="34"/>
    <w:locked/>
    <w:rsid w:val="0057633D"/>
    <w:rPr>
      <w:rFonts w:asciiTheme="minorHAnsi" w:eastAsiaTheme="minorEastAsia" w:hAnsiTheme="minorHAnsi" w:cstheme="minorBidi"/>
      <w:sz w:val="24"/>
      <w:szCs w:val="24"/>
    </w:rPr>
  </w:style>
  <w:style w:type="paragraph" w:customStyle="1" w:styleId="Table-Normal">
    <w:name w:val="Table - Normal"/>
    <w:basedOn w:val="Normal"/>
    <w:qFormat/>
    <w:rsid w:val="009C7302"/>
    <w:pPr>
      <w:spacing w:after="0" w:line="240" w:lineRule="auto"/>
    </w:pPr>
    <w:rPr>
      <w:rFonts w:asciiTheme="minorHAnsi" w:eastAsiaTheme="minorEastAsia" w:hAnsiTheme="minorHAnsi" w:cstheme="minorBidi"/>
      <w:bCs/>
      <w:color w:val="000000" w:themeColor="text1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206A2"/>
    <w:pPr>
      <w:spacing w:after="0" w:line="240" w:lineRule="auto"/>
    </w:pPr>
    <w:rPr>
      <w:rFonts w:ascii="Calibri" w:eastAsiaTheme="minorEastAsia" w:hAnsi="Calibri" w:cs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206A2"/>
    <w:rPr>
      <w:rFonts w:ascii="Calibri" w:eastAsiaTheme="minorEastAsia" w:hAnsi="Calibri" w:cs="Calibri"/>
      <w:sz w:val="22"/>
      <w:szCs w:val="21"/>
    </w:rPr>
  </w:style>
  <w:style w:type="character" w:styleId="LineNumber">
    <w:name w:val="line number"/>
    <w:basedOn w:val="DefaultParagraphFont"/>
    <w:semiHidden/>
    <w:unhideWhenUsed/>
    <w:rsid w:val="000179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142339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3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0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83098">
          <w:marLeft w:val="89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3217">
          <w:marLeft w:val="89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5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401D76-26B2-4B71-B45C-579DB2C82F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4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1</CharactersWithSpaces>
  <SharedDoc>false</SharedDoc>
  <HLinks>
    <vt:vector size="6" baseType="variant">
      <vt:variant>
        <vt:i4>3538988</vt:i4>
      </vt:variant>
      <vt:variant>
        <vt:i4>0</vt:i4>
      </vt:variant>
      <vt:variant>
        <vt:i4>0</vt:i4>
      </vt:variant>
      <vt:variant>
        <vt:i4>5</vt:i4>
      </vt:variant>
      <vt:variant>
        <vt:lpwstr>http://www.clinicaltrials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8-04T20:55:00Z</dcterms:created>
  <dcterms:modified xsi:type="dcterms:W3CDTF">2022-08-04T20:55:00Z</dcterms:modified>
</cp:coreProperties>
</file>